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C30893" w14:textId="2B0A3A34" w:rsidR="00641546" w:rsidRDefault="001F063E"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4267B54E" wp14:editId="0F3A68F4">
                <wp:simplePos x="0" y="0"/>
                <wp:positionH relativeFrom="column">
                  <wp:posOffset>3517</wp:posOffset>
                </wp:positionH>
                <wp:positionV relativeFrom="paragraph">
                  <wp:posOffset>26377</wp:posOffset>
                </wp:positionV>
                <wp:extent cx="6444322" cy="938432"/>
                <wp:effectExtent l="0" t="0" r="0" b="0"/>
                <wp:wrapNone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44322" cy="938432"/>
                          <a:chOff x="0" y="0"/>
                          <a:chExt cx="6444322" cy="938432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745523" y="158261"/>
                            <a:ext cx="739775" cy="739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484077" y="79131"/>
                            <a:ext cx="835025" cy="8185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8" name="Picture 8"/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593731" y="158261"/>
                            <a:ext cx="1153160" cy="69088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705708" y="70338"/>
                            <a:ext cx="792480" cy="74866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79131"/>
                            <a:ext cx="769620" cy="76454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284177" y="123092"/>
                            <a:ext cx="1160145" cy="81534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" name="Picture 4" descr="A picture containing text, clipar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764931" y="0"/>
                            <a:ext cx="817245" cy="89598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19FEBEC" id="Group 11" o:spid="_x0000_s1026" style="position:absolute;margin-left:.3pt;margin-top:2.1pt;width:507.45pt;height:73.9pt;z-index:251659264" coordsize="64443,9384" o:gfxdata="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left:37455;top:1582;width:7397;height:73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">
                  <v:imagedata r:id="rId12" o:title=""/>
                </v:shape>
                <v:shape id="Picture 3" o:spid="_x0000_s1028" type="#_x0000_t75" style="position:absolute;left:44840;top:791;width:8351;height:81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">
                  <v:imagedata r:id="rId13" o:title=""/>
                </v:shape>
                <v:shape id="Picture 8" o:spid="_x0000_s1029" type="#_x0000_t75" style="position:absolute;left:25937;top:1582;width:11531;height:69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">
                  <v:imagedata r:id="rId14" o:title=""/>
                </v:shape>
                <v:shape id="Picture 9" o:spid="_x0000_s1030" type="#_x0000_t75" style="position:absolute;left:17057;top:703;width:7924;height:74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">
                  <v:imagedata r:id="rId15" o:title=""/>
                </v:shape>
                <v:shape id="Picture 2" o:spid="_x0000_s1031" type="#_x0000_t75" style="position:absolute;top:791;width:7696;height:76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">
                  <v:imagedata r:id="rId16" o:title=""/>
                </v:shape>
                <v:shape id="Picture 10" o:spid="_x0000_s1032" type="#_x0000_t75" style="position:absolute;left:52841;top:1230;width:11602;height:81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">
                  <v:imagedata r:id="rId17" o:title=""/>
                </v:shape>
                <v:shape id="Picture 4" o:spid="_x0000_s1033" type="#_x0000_t75" alt="A picture containing text, clipart&#10;&#10;Description automatically generated" style="position:absolute;left:7649;width:8172;height:89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">
                  <v:imagedata r:id="rId18" o:title="A picture containing text, clipart&#10;&#10;Description automatically generated"/>
                </v:shape>
              </v:group>
            </w:pict>
          </mc:Fallback>
        </mc:AlternateContent>
      </w:r>
    </w:p>
    <w:p w14:paraId="27BA9B03" w14:textId="6E764576" w:rsidR="00A64892" w:rsidRPr="00A64892" w:rsidRDefault="00A64892" w:rsidP="00A64892"/>
    <w:p w14:paraId="00688BDB" w14:textId="45CA0A67" w:rsidR="00A64892" w:rsidRPr="00A64892" w:rsidRDefault="00A64892" w:rsidP="00A64892"/>
    <w:p w14:paraId="72FDF3F3" w14:textId="579E1993" w:rsidR="00A64892" w:rsidRPr="00A64892" w:rsidRDefault="00430B6F" w:rsidP="00A64892">
      <w:r>
        <w:rPr>
          <w:noProof/>
        </w:rPr>
        <mc:AlternateContent>
          <mc:Choice Requires="wps">
            <w:drawing>
              <wp:anchor distT="0" distB="0" distL="114300" distR="114300" simplePos="0" relativeHeight="251634688" behindDoc="0" locked="0" layoutInCell="1" allowOverlap="1" wp14:anchorId="67480048" wp14:editId="0C2C0A36">
                <wp:simplePos x="0" y="0"/>
                <wp:positionH relativeFrom="column">
                  <wp:posOffset>68580</wp:posOffset>
                </wp:positionH>
                <wp:positionV relativeFrom="paragraph">
                  <wp:posOffset>233045</wp:posOffset>
                </wp:positionV>
                <wp:extent cx="5812155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1215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3112C25" id="Straight Connector 6" o:spid="_x0000_s1026" style="position:absolute;z-index:251634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.4pt,18.35pt" to="463.05pt,1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" strokecolor="#4472c4 [3204]" strokeweight=".5pt">
                <v:stroke joinstyle="miter"/>
              </v:line>
            </w:pict>
          </mc:Fallback>
        </mc:AlternateContent>
      </w:r>
    </w:p>
    <w:p w14:paraId="4F129E6D" w14:textId="1BF976E6" w:rsidR="007C36A5" w:rsidRDefault="007C36A5" w:rsidP="005E02B2">
      <w:pPr>
        <w:rPr>
          <w:rFonts w:ascii="Khmer OS Siemreap" w:hAnsi="Khmer OS Siemreap" w:cs="Khmer OS Siemreap"/>
          <w:b/>
          <w:bCs/>
          <w:color w:val="202122"/>
          <w:sz w:val="24"/>
          <w:szCs w:val="24"/>
          <w:shd w:val="clear" w:color="auto" w:fill="FFFFFF"/>
          <w:lang w:val="en-GB" w:bidi="km-KH"/>
        </w:rPr>
      </w:pPr>
      <w:bookmarkStart w:id="0" w:name="_Hlk122967346"/>
    </w:p>
    <w:p w14:paraId="4C530E6D" w14:textId="263CCA04" w:rsidR="007C36A5" w:rsidRPr="001F063E" w:rsidRDefault="007C36A5" w:rsidP="005E02B2">
      <w:pPr>
        <w:rPr>
          <w:rFonts w:ascii="Khmer OS Siemreap" w:hAnsi="Khmer OS Siemreap" w:cs="Khmer OS Siemreap"/>
          <w:color w:val="202122"/>
          <w:sz w:val="24"/>
          <w:szCs w:val="24"/>
          <w:shd w:val="clear" w:color="auto" w:fill="FFFFFF"/>
          <w:lang w:val="en-GB" w:bidi="km-KH"/>
        </w:rPr>
      </w:pPr>
      <w:r>
        <w:rPr>
          <w:rFonts w:ascii="Khmer OS Siemreap" w:hAnsi="Khmer OS Siemreap" w:cs="Khmer OS Siemreap"/>
          <w:b/>
          <w:bCs/>
          <w:color w:val="202122"/>
          <w:sz w:val="24"/>
          <w:szCs w:val="24"/>
          <w:shd w:val="clear" w:color="auto" w:fill="FFFFFF"/>
          <w:cs/>
          <w:lang w:val="en-GB" w:bidi="km-KH"/>
        </w:rPr>
        <w:tab/>
      </w:r>
      <w:r>
        <w:rPr>
          <w:rFonts w:ascii="Khmer OS Siemreap" w:hAnsi="Khmer OS Siemreap" w:cs="Khmer OS Siemreap"/>
          <w:b/>
          <w:bCs/>
          <w:color w:val="202122"/>
          <w:sz w:val="24"/>
          <w:szCs w:val="24"/>
          <w:shd w:val="clear" w:color="auto" w:fill="FFFFFF"/>
          <w:cs/>
          <w:lang w:val="en-GB" w:bidi="km-KH"/>
        </w:rPr>
        <w:tab/>
      </w:r>
      <w:r>
        <w:rPr>
          <w:rFonts w:ascii="Khmer OS Siemreap" w:hAnsi="Khmer OS Siemreap" w:cs="Khmer OS Siemreap"/>
          <w:b/>
          <w:bCs/>
          <w:color w:val="202122"/>
          <w:sz w:val="24"/>
          <w:szCs w:val="24"/>
          <w:shd w:val="clear" w:color="auto" w:fill="FFFFFF"/>
          <w:cs/>
          <w:lang w:val="en-GB" w:bidi="km-KH"/>
        </w:rPr>
        <w:tab/>
      </w:r>
      <w:r>
        <w:rPr>
          <w:rFonts w:ascii="Khmer OS Siemreap" w:hAnsi="Khmer OS Siemreap" w:cs="Khmer OS Siemreap"/>
          <w:b/>
          <w:bCs/>
          <w:color w:val="202122"/>
          <w:sz w:val="24"/>
          <w:szCs w:val="24"/>
          <w:shd w:val="clear" w:color="auto" w:fill="FFFFFF"/>
          <w:cs/>
          <w:lang w:val="en-GB" w:bidi="km-KH"/>
        </w:rPr>
        <w:tab/>
      </w:r>
      <w:r>
        <w:rPr>
          <w:rFonts w:ascii="Khmer OS Siemreap" w:hAnsi="Khmer OS Siemreap" w:cs="Khmer OS Siemreap"/>
          <w:b/>
          <w:bCs/>
          <w:color w:val="202122"/>
          <w:sz w:val="24"/>
          <w:szCs w:val="24"/>
          <w:shd w:val="clear" w:color="auto" w:fill="FFFFFF"/>
          <w:cs/>
          <w:lang w:val="en-GB" w:bidi="km-KH"/>
        </w:rPr>
        <w:tab/>
      </w:r>
      <w:r>
        <w:rPr>
          <w:rFonts w:ascii="Khmer OS Siemreap" w:hAnsi="Khmer OS Siemreap" w:cs="Khmer OS Siemreap"/>
          <w:b/>
          <w:bCs/>
          <w:color w:val="202122"/>
          <w:sz w:val="24"/>
          <w:szCs w:val="24"/>
          <w:shd w:val="clear" w:color="auto" w:fill="FFFFFF"/>
          <w:cs/>
          <w:lang w:val="en-GB" w:bidi="km-KH"/>
        </w:rPr>
        <w:tab/>
      </w:r>
      <w:r>
        <w:rPr>
          <w:rFonts w:ascii="Khmer OS Siemreap" w:hAnsi="Khmer OS Siemreap" w:cs="Khmer OS Siemreap"/>
          <w:b/>
          <w:bCs/>
          <w:color w:val="202122"/>
          <w:sz w:val="24"/>
          <w:szCs w:val="24"/>
          <w:shd w:val="clear" w:color="auto" w:fill="FFFFFF"/>
          <w:cs/>
          <w:lang w:val="en-GB" w:bidi="km-KH"/>
        </w:rPr>
        <w:tab/>
      </w:r>
      <w:r>
        <w:rPr>
          <w:rFonts w:ascii="Khmer OS Siemreap" w:hAnsi="Khmer OS Siemreap" w:cs="Khmer OS Siemreap" w:hint="cs"/>
          <w:b/>
          <w:bCs/>
          <w:color w:val="202122"/>
          <w:sz w:val="24"/>
          <w:szCs w:val="24"/>
          <w:shd w:val="clear" w:color="auto" w:fill="FFFFFF"/>
          <w:cs/>
          <w:lang w:val="en-GB" w:bidi="km-KH"/>
        </w:rPr>
        <w:t xml:space="preserve">    ​</w:t>
      </w:r>
      <w:r w:rsidRPr="001F063E">
        <w:rPr>
          <w:rFonts w:ascii="Khmer OS Siemreap" w:hAnsi="Khmer OS Siemreap" w:cs="Khmer OS Siemreap"/>
          <w:color w:val="202122"/>
          <w:sz w:val="24"/>
          <w:szCs w:val="24"/>
          <w:shd w:val="clear" w:color="auto" w:fill="FFFFFF"/>
          <w:cs/>
          <w:lang w:val="en-GB" w:bidi="km-KH"/>
        </w:rPr>
        <w:t>រាជធានីភ្នំពេញ ថ្ងៃទី១១ ខែមករា ឆ្នាំ២០២៣</w:t>
      </w:r>
    </w:p>
    <w:p w14:paraId="1C8BF0F7" w14:textId="7B8284AF" w:rsidR="00F02750" w:rsidRPr="001F063E" w:rsidRDefault="003A76A6" w:rsidP="001F063E">
      <w:pPr>
        <w:spacing w:line="240" w:lineRule="auto"/>
        <w:jc w:val="center"/>
        <w:rPr>
          <w:rFonts w:ascii="Khmer OS Siemreap" w:hAnsi="Khmer OS Siemreap" w:cs="Khmer OS Siemreap"/>
          <w:color w:val="202122"/>
          <w:sz w:val="24"/>
          <w:szCs w:val="24"/>
          <w:shd w:val="clear" w:color="auto" w:fill="FFFFFF"/>
          <w:lang w:val="en-GB" w:bidi="km-KH"/>
        </w:rPr>
      </w:pPr>
      <w:r w:rsidRPr="001F063E">
        <w:rPr>
          <w:rFonts w:ascii="Kh Muol" w:hAnsi="Kh Muol" w:cs="Kh Muol"/>
          <w:color w:val="202122"/>
          <w:sz w:val="24"/>
          <w:szCs w:val="24"/>
          <w:shd w:val="clear" w:color="auto" w:fill="FFFFFF"/>
          <w:cs/>
          <w:lang w:val="en-GB" w:bidi="km-KH"/>
        </w:rPr>
        <w:t>សេចក្តីប្រកាសពត៌មានរួម</w:t>
      </w:r>
      <w:r w:rsidR="007C36A5" w:rsidRPr="001F063E">
        <w:rPr>
          <w:rFonts w:ascii="Kh Muol" w:hAnsi="Kh Muol" w:cs="Kh Muol"/>
          <w:color w:val="202122"/>
          <w:sz w:val="24"/>
          <w:szCs w:val="24"/>
          <w:shd w:val="clear" w:color="auto" w:fill="FFFFFF"/>
          <w:lang w:val="en-GB" w:bidi="km-KH"/>
        </w:rPr>
        <w:br/>
      </w:r>
      <w:r w:rsidRPr="001F063E">
        <w:rPr>
          <w:rFonts w:ascii="Kh Muol" w:hAnsi="Kh Muol" w:cs="Kh Muol"/>
          <w:color w:val="202122"/>
          <w:sz w:val="24"/>
          <w:szCs w:val="24"/>
          <w:shd w:val="clear" w:color="auto" w:fill="FFFFFF"/>
          <w:cs/>
          <w:lang w:val="en-GB" w:bidi="km-KH"/>
        </w:rPr>
        <w:t>មានសញ្ញាបញ្ច</w:t>
      </w:r>
      <w:r w:rsidR="005E02B2" w:rsidRPr="001F063E">
        <w:rPr>
          <w:rFonts w:ascii="Kh Muol" w:hAnsi="Kh Muol" w:cs="Kh Muol"/>
          <w:color w:val="202122"/>
          <w:sz w:val="24"/>
          <w:szCs w:val="24"/>
          <w:shd w:val="clear" w:color="auto" w:fill="FFFFFF"/>
          <w:cs/>
          <w:lang w:val="en-GB" w:bidi="km-KH"/>
        </w:rPr>
        <w:t>ា</w:t>
      </w:r>
      <w:r w:rsidRPr="001F063E">
        <w:rPr>
          <w:rFonts w:ascii="Kh Muol" w:hAnsi="Kh Muol" w:cs="Kh Muol"/>
          <w:color w:val="202122"/>
          <w:sz w:val="24"/>
          <w:szCs w:val="24"/>
          <w:shd w:val="clear" w:color="auto" w:fill="FFFFFF"/>
          <w:cs/>
          <w:lang w:val="en-GB" w:bidi="km-KH"/>
        </w:rPr>
        <w:t>ក់ថា មានការកើនឡើងចំនួនសត្វស្លាបកម្រនៅក្នុងប្រទេសកម្ពុជា</w:t>
      </w:r>
    </w:p>
    <w:p w14:paraId="1F7B6249" w14:textId="1E3E59F1" w:rsidR="005C4F12" w:rsidRDefault="005C4F12" w:rsidP="001F063E">
      <w:pPr>
        <w:ind w:firstLine="720"/>
        <w:jc w:val="both"/>
        <w:rPr>
          <w:rFonts w:ascii="Khmer OS Siemreap" w:hAnsi="Khmer OS Siemreap" w:cs="Khmer OS Siemreap"/>
          <w:color w:val="202122"/>
          <w:sz w:val="24"/>
          <w:szCs w:val="24"/>
          <w:shd w:val="clear" w:color="auto" w:fill="FFFFFF"/>
          <w:lang w:val="en-GB" w:bidi="km-KH"/>
        </w:rPr>
      </w:pPr>
      <w:r w:rsidRPr="005C4F12">
        <w:rPr>
          <w:rFonts w:ascii="Khmer OS Siemreap" w:hAnsi="Khmer OS Siemreap" w:cs="Khmer OS Siemreap"/>
          <w:color w:val="202122"/>
          <w:sz w:val="24"/>
          <w:szCs w:val="24"/>
          <w:shd w:val="clear" w:color="auto" w:fill="FFFFFF"/>
          <w:cs/>
          <w:lang w:val="en-GB" w:bidi="km-KH"/>
        </w:rPr>
        <w:t>សត្វត្រយងចង្កំកសគឺជាប្រភេទសត្វស្លាបដ</w:t>
      </w:r>
      <w:r w:rsidR="007C36A5"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val="en-GB" w:bidi="km-KH"/>
        </w:rPr>
        <w:t>៏</w:t>
      </w:r>
      <w:r w:rsidRPr="005C4F12">
        <w:rPr>
          <w:rFonts w:ascii="Khmer OS Siemreap" w:hAnsi="Khmer OS Siemreap" w:cs="Khmer OS Siemreap"/>
          <w:color w:val="202122"/>
          <w:sz w:val="24"/>
          <w:szCs w:val="24"/>
          <w:shd w:val="clear" w:color="auto" w:fill="FFFFFF"/>
          <w:cs/>
          <w:lang w:val="en-GB" w:bidi="km-KH"/>
        </w:rPr>
        <w:t>កម្របំផុតនៅ</w:t>
      </w:r>
      <w:r w:rsidR="007C36A5"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val="en-GB" w:bidi="km-KH"/>
        </w:rPr>
        <w:t>លើ</w:t>
      </w:r>
      <w:r w:rsidRPr="005C4F12">
        <w:rPr>
          <w:rFonts w:ascii="Khmer OS Siemreap" w:hAnsi="Khmer OS Siemreap" w:cs="Khmer OS Siemreap"/>
          <w:color w:val="202122"/>
          <w:sz w:val="24"/>
          <w:szCs w:val="24"/>
          <w:shd w:val="clear" w:color="auto" w:fill="FFFFFF"/>
          <w:cs/>
          <w:lang w:val="en-GB" w:bidi="km-KH"/>
        </w:rPr>
        <w:t>ពិភពលោក ហើយមានការប្រឈមនឹងហានិភ័យខ្ពស់នៃការផុតពូជជាសកល</w:t>
      </w:r>
      <w:r w:rsidR="00977528"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val="en-GB" w:bidi="km-KH"/>
        </w:rPr>
        <w:t xml:space="preserve"> </w:t>
      </w:r>
      <w:r w:rsidR="007C36A5" w:rsidRPr="00923BFA">
        <w:rPr>
          <w:rFonts w:ascii="Khmer OS Siemreap" w:hAnsi="Khmer OS Siemreap" w:cs="Khmer OS Siemreap"/>
          <w:sz w:val="24"/>
          <w:szCs w:val="24"/>
          <w:shd w:val="clear" w:color="auto" w:fill="FFFFFF"/>
          <w:cs/>
          <w:lang w:val="en-GB" w:bidi="km-KH"/>
        </w:rPr>
        <w:t>ប្រសិនបើកត្តាគំរាមកំហែងនានានៅតែ</w:t>
      </w:r>
      <w:r w:rsidR="007C36A5" w:rsidRPr="00923BFA">
        <w:rPr>
          <w:rFonts w:ascii="Khmer OS Siemreap" w:hAnsi="Khmer OS Siemreap" w:cs="Khmer OS Siemreap" w:hint="cs"/>
          <w:sz w:val="24"/>
          <w:szCs w:val="24"/>
          <w:shd w:val="clear" w:color="auto" w:fill="FFFFFF"/>
          <w:cs/>
          <w:lang w:val="en-GB" w:bidi="km-KH"/>
        </w:rPr>
        <w:t>បន្ត</w:t>
      </w:r>
      <w:r w:rsidR="00977528" w:rsidRPr="00923BFA">
        <w:rPr>
          <w:rFonts w:ascii="Khmer OS Siemreap" w:hAnsi="Khmer OS Siemreap" w:cs="Khmer OS Siemreap" w:hint="cs"/>
          <w:sz w:val="24"/>
          <w:szCs w:val="24"/>
          <w:shd w:val="clear" w:color="auto" w:fill="FFFFFF"/>
          <w:cs/>
          <w:lang w:val="en-GB" w:bidi="km-KH"/>
        </w:rPr>
        <w:t>កើត</w:t>
      </w:r>
      <w:r w:rsidR="007C36A5" w:rsidRPr="00923BFA">
        <w:rPr>
          <w:rFonts w:ascii="Khmer OS Siemreap" w:hAnsi="Khmer OS Siemreap" w:cs="Khmer OS Siemreap"/>
          <w:sz w:val="24"/>
          <w:szCs w:val="24"/>
          <w:shd w:val="clear" w:color="auto" w:fill="FFFFFF"/>
          <w:cs/>
          <w:lang w:val="en-GB" w:bidi="km-KH"/>
        </w:rPr>
        <w:t>មាន</w:t>
      </w:r>
      <w:r w:rsidR="00977528" w:rsidRPr="00923BFA">
        <w:rPr>
          <w:rFonts w:ascii="Khmer OS Siemreap" w:hAnsi="Khmer OS Siemreap" w:cs="Khmer OS Siemreap" w:hint="cs"/>
          <w:sz w:val="24"/>
          <w:szCs w:val="24"/>
          <w:shd w:val="clear" w:color="auto" w:fill="FFFFFF"/>
          <w:cs/>
          <w:lang w:val="en-GB" w:bidi="km-KH"/>
        </w:rPr>
        <w:t xml:space="preserve"> </w:t>
      </w:r>
      <w:r w:rsidR="007C36A5" w:rsidRPr="00923BFA">
        <w:rPr>
          <w:rFonts w:ascii="Khmer OS Siemreap" w:hAnsi="Khmer OS Siemreap" w:cs="Khmer OS Siemreap"/>
          <w:sz w:val="24"/>
          <w:szCs w:val="24"/>
          <w:shd w:val="clear" w:color="auto" w:fill="FFFFFF"/>
          <w:cs/>
          <w:lang w:val="en-GB" w:bidi="km-KH"/>
        </w:rPr>
        <w:t>ក្នុងនោះ</w:t>
      </w:r>
      <w:r w:rsidR="007C36A5" w:rsidRPr="00923BFA">
        <w:rPr>
          <w:rFonts w:ascii="Khmer OS Siemreap" w:hAnsi="Khmer OS Siemreap" w:cs="Khmer OS Siemreap" w:hint="cs"/>
          <w:sz w:val="24"/>
          <w:szCs w:val="24"/>
          <w:shd w:val="clear" w:color="auto" w:fill="FFFFFF"/>
          <w:cs/>
          <w:lang w:val="en-GB" w:bidi="km-KH"/>
        </w:rPr>
        <w:t>មាន</w:t>
      </w:r>
      <w:r w:rsidR="007C36A5" w:rsidRPr="00923BFA">
        <w:rPr>
          <w:rFonts w:ascii="Khmer OS Siemreap" w:hAnsi="Khmer OS Siemreap" w:cs="Khmer OS Siemreap"/>
          <w:sz w:val="24"/>
          <w:szCs w:val="24"/>
          <w:shd w:val="clear" w:color="auto" w:fill="FFFFFF"/>
          <w:cs/>
          <w:lang w:val="en-GB" w:bidi="km-KH"/>
        </w:rPr>
        <w:t>ការបរបាញ់ ការដាក់អន្ទាក់ និងការបាត់បង់</w:t>
      </w:r>
      <w:r w:rsidR="001F063E" w:rsidRPr="00923BFA">
        <w:rPr>
          <w:rFonts w:ascii="Khmer OS Siemreap" w:hAnsi="Khmer OS Siemreap" w:cs="Khmer OS Siemreap" w:hint="cs"/>
          <w:sz w:val="24"/>
          <w:szCs w:val="24"/>
          <w:shd w:val="clear" w:color="auto" w:fill="FFFFFF"/>
          <w:cs/>
          <w:lang w:val="en-GB" w:bidi="km-KH"/>
        </w:rPr>
        <w:t>ទីជ</w:t>
      </w:r>
      <w:r w:rsidR="007C36A5" w:rsidRPr="00923BFA">
        <w:rPr>
          <w:rFonts w:ascii="Khmer OS Siemreap" w:hAnsi="Khmer OS Siemreap" w:cs="Khmer OS Siemreap"/>
          <w:sz w:val="24"/>
          <w:szCs w:val="24"/>
          <w:shd w:val="clear" w:color="auto" w:fill="FFFFFF"/>
          <w:cs/>
          <w:lang w:val="en-GB" w:bidi="km-KH"/>
        </w:rPr>
        <w:t>ម្រក</w:t>
      </w:r>
      <w:r w:rsidRPr="00923BFA">
        <w:rPr>
          <w:rFonts w:ascii="Khmer OS Siemreap" w:hAnsi="Khmer OS Siemreap" w:cs="Khmer OS Siemreap"/>
          <w:sz w:val="24"/>
          <w:szCs w:val="24"/>
          <w:shd w:val="clear" w:color="auto" w:fill="FFFFFF"/>
          <w:cs/>
          <w:lang w:val="en-GB" w:bidi="km-KH"/>
        </w:rPr>
        <w:t>។</w:t>
      </w:r>
      <w:r w:rsidRPr="001F063E">
        <w:rPr>
          <w:rFonts w:ascii="Khmer OS Siemreap" w:hAnsi="Khmer OS Siemreap" w:cs="Khmer OS Siemreap"/>
          <w:color w:val="C00000"/>
          <w:sz w:val="24"/>
          <w:szCs w:val="24"/>
          <w:shd w:val="clear" w:color="auto" w:fill="FFFFFF"/>
          <w:cs/>
          <w:lang w:val="en-GB" w:bidi="km-KH"/>
        </w:rPr>
        <w:t>​</w:t>
      </w:r>
      <w:r w:rsidRPr="005C4F12">
        <w:rPr>
          <w:rFonts w:ascii="Khmer OS Siemreap" w:hAnsi="Khmer OS Siemreap" w:cs="Khmer OS Siemreap"/>
          <w:color w:val="202122"/>
          <w:sz w:val="24"/>
          <w:szCs w:val="24"/>
          <w:shd w:val="clear" w:color="auto" w:fill="FFFFFF"/>
          <w:cs/>
          <w:lang w:val="en-GB" w:bidi="km-KH"/>
        </w:rPr>
        <w:t xml:space="preserve"> ចំនួនប្រជាសាស្ត្រជាសកលនៃសត្វស្លាបប្រភេទនេះមានចំនួនប្រហែល​១០០០ក្បាលតែប៉ុណ្ណោះ។ </w:t>
      </w:r>
      <w:r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val="en-GB" w:bidi="km-KH"/>
        </w:rPr>
        <w:t>ការធ្វើជំរឿនទូទាំងប្រទេសកម្ពុជាក្នុងឆ្នាំ២០២២ បានកត់ត្រាចំនួន</w:t>
      </w:r>
      <w:r w:rsidR="007C36A5"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val="en-GB" w:bidi="km-KH"/>
        </w:rPr>
        <w:t xml:space="preserve"> </w:t>
      </w:r>
      <w:r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val="en-GB" w:bidi="km-KH"/>
        </w:rPr>
        <w:t>៧៩២ក្បាល ដែលស្មើនឹង</w:t>
      </w:r>
      <w:r w:rsidR="007C36A5"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val="en-GB" w:bidi="km-KH"/>
        </w:rPr>
        <w:t xml:space="preserve"> </w:t>
      </w:r>
      <w:r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val="en-GB" w:bidi="km-KH"/>
        </w:rPr>
        <w:t>៨០%នៃរបាយលើពិភពលោក។​</w:t>
      </w:r>
    </w:p>
    <w:p w14:paraId="6D7544FE" w14:textId="16E1E86D" w:rsidR="00906D11" w:rsidRDefault="00906D11" w:rsidP="00F02750">
      <w:pPr>
        <w:jc w:val="both"/>
        <w:rPr>
          <w:rFonts w:ascii="Khmer OS Siemreap" w:hAnsi="Khmer OS Siemreap" w:cs="Khmer OS Siemreap"/>
          <w:color w:val="202122"/>
          <w:sz w:val="24"/>
          <w:szCs w:val="24"/>
          <w:shd w:val="clear" w:color="auto" w:fill="FFFFFF"/>
          <w:lang w:bidi="km-KH"/>
        </w:rPr>
      </w:pPr>
      <w:r w:rsidRPr="005C4F12">
        <w:rPr>
          <w:rFonts w:ascii="Khmer OS Siemreap" w:hAnsi="Khmer OS Siemreap" w:cs="Khmer OS Siemreap"/>
          <w:color w:val="202122"/>
          <w:sz w:val="24"/>
          <w:szCs w:val="24"/>
          <w:shd w:val="clear" w:color="auto" w:fill="FFFFFF"/>
          <w:cs/>
          <w:lang w:val="en-GB" w:bidi="km-KH"/>
        </w:rPr>
        <w:t>សត្វត្រយងចង្កំកស</w:t>
      </w:r>
      <w:r w:rsidR="00F02750" w:rsidRPr="00C440CB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  <w:lang w:val="en-GB" w:bidi="km-KH"/>
        </w:rPr>
        <w:t xml:space="preserve"> (</w:t>
      </w:r>
      <w:proofErr w:type="spellStart"/>
      <w:r w:rsidR="00F02750" w:rsidRPr="000B1CBB">
        <w:rPr>
          <w:rFonts w:ascii="Times New Roman" w:hAnsi="Times New Roman" w:cs="Times New Roman"/>
          <w:i/>
          <w:iCs/>
          <w:color w:val="202122"/>
          <w:sz w:val="24"/>
          <w:szCs w:val="24"/>
          <w:shd w:val="clear" w:color="auto" w:fill="FFFFFF"/>
          <w:lang w:val="en-GB" w:bidi="km-KH"/>
        </w:rPr>
        <w:t>Pseudibis</w:t>
      </w:r>
      <w:proofErr w:type="spellEnd"/>
      <w:r w:rsidR="00F02750" w:rsidRPr="000B1CBB">
        <w:rPr>
          <w:rFonts w:ascii="Times New Roman" w:hAnsi="Times New Roman" w:cs="Times New Roman"/>
          <w:i/>
          <w:iCs/>
          <w:color w:val="202122"/>
          <w:sz w:val="24"/>
          <w:szCs w:val="24"/>
          <w:shd w:val="clear" w:color="auto" w:fill="FFFFFF"/>
          <w:lang w:val="en-GB" w:bidi="km-KH"/>
        </w:rPr>
        <w:t xml:space="preserve"> </w:t>
      </w:r>
      <w:proofErr w:type="spellStart"/>
      <w:r w:rsidR="00F02750" w:rsidRPr="000B1CBB">
        <w:rPr>
          <w:rFonts w:ascii="Times New Roman" w:hAnsi="Times New Roman" w:cs="Times New Roman"/>
          <w:i/>
          <w:iCs/>
          <w:color w:val="202122"/>
          <w:sz w:val="24"/>
          <w:szCs w:val="24"/>
          <w:shd w:val="clear" w:color="auto" w:fill="FFFFFF"/>
          <w:lang w:val="en-GB" w:bidi="km-KH"/>
        </w:rPr>
        <w:t>davisoni</w:t>
      </w:r>
      <w:proofErr w:type="spellEnd"/>
      <w:r w:rsidR="00F02750" w:rsidRPr="00C440CB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  <w:lang w:val="en-GB" w:bidi="km-KH"/>
        </w:rPr>
        <w:t xml:space="preserve">) </w:t>
      </w:r>
      <w:r w:rsidRPr="00906D11">
        <w:rPr>
          <w:rFonts w:ascii="Khmer OS Siemreap" w:hAnsi="Khmer OS Siemreap" w:cs="Khmer OS Siemreap"/>
          <w:color w:val="202122"/>
          <w:sz w:val="24"/>
          <w:szCs w:val="24"/>
          <w:shd w:val="clear" w:color="auto" w:fill="FFFFFF"/>
          <w:cs/>
          <w:lang w:val="en-GB" w:bidi="km-KH"/>
        </w:rPr>
        <w:t>ត្រូវបានគេប្រទះឃើញនៅទូទាំងទ្វីបអាស៊ីអាគ្នេយ</w:t>
      </w:r>
      <w:r w:rsidR="007C36A5"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val="en-GB" w:bidi="km-KH"/>
        </w:rPr>
        <w:t>៍</w:t>
      </w:r>
      <w:r w:rsidRPr="00906D11">
        <w:rPr>
          <w:rFonts w:ascii="Khmer OS Siemreap" w:hAnsi="Khmer OS Siemreap" w:cs="Khmer OS Siemreap"/>
          <w:color w:val="202122"/>
          <w:sz w:val="24"/>
          <w:szCs w:val="24"/>
          <w:shd w:val="clear" w:color="auto" w:fill="FFFFFF"/>
          <w:cs/>
          <w:lang w:val="en-GB" w:bidi="km-KH"/>
        </w:rPr>
        <w:t xml:space="preserve"> ប៉ុន្តែសព្វថ្ងៃនេះ គេប្រទះឃើញ ប្រភេទសត្វសត្វត្រយងចង្កំកស មានវត្តមាននៅតំបន់ព្រៃរល្បោះភាគខាងជើង និងខាងកើតនៃប្រទេសកម្ពុជា</w:t>
      </w:r>
      <w:r w:rsidR="00112FFB"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val="en-GB" w:bidi="km-KH"/>
        </w:rPr>
        <w:t xml:space="preserve">​​ និងចំនួនរបាយផ្សេងទៀតត្រូវបានគេរកឃើញនៅលើកោះ </w:t>
      </w:r>
      <w:r w:rsidR="00112FFB">
        <w:rPr>
          <w:rFonts w:ascii="Khmer OS Siemreap" w:hAnsi="Khmer OS Siemreap" w:cs="Khmer OS Siemreap"/>
          <w:color w:val="202122"/>
          <w:sz w:val="24"/>
          <w:szCs w:val="24"/>
          <w:shd w:val="clear" w:color="auto" w:fill="FFFFFF"/>
          <w:lang w:bidi="km-KH"/>
        </w:rPr>
        <w:t xml:space="preserve">Borneo </w:t>
      </w:r>
      <w:r w:rsidR="00112FFB"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bidi="km-KH"/>
        </w:rPr>
        <w:t xml:space="preserve">នៃឧបទ្វីបអាស៊ីខាងត្បូង។ </w:t>
      </w:r>
      <w:r w:rsidR="00112FFB" w:rsidRPr="005C4F12">
        <w:rPr>
          <w:rFonts w:ascii="Khmer OS Siemreap" w:hAnsi="Khmer OS Siemreap" w:cs="Khmer OS Siemreap"/>
          <w:color w:val="202122"/>
          <w:sz w:val="24"/>
          <w:szCs w:val="24"/>
          <w:shd w:val="clear" w:color="auto" w:fill="FFFFFF"/>
          <w:cs/>
          <w:lang w:val="en-GB" w:bidi="km-KH"/>
        </w:rPr>
        <w:t>សត្វត្រយងចង្កំកស</w:t>
      </w:r>
      <w:r w:rsidR="00112FFB"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val="en-GB" w:bidi="km-KH"/>
        </w:rPr>
        <w:t xml:space="preserve">ត្រូវបានគេចាត់ចូលជាប្រភេទរងគ្រោះជិតផុតពូជក្នុងបញ្ជីក្រហម </w:t>
      </w:r>
      <w:r w:rsidR="00112FFB">
        <w:rPr>
          <w:rFonts w:ascii="Khmer OS Siemreap" w:hAnsi="Khmer OS Siemreap" w:cs="Khmer OS Siemreap"/>
          <w:color w:val="202122"/>
          <w:sz w:val="24"/>
          <w:szCs w:val="24"/>
          <w:shd w:val="clear" w:color="auto" w:fill="FFFFFF"/>
          <w:lang w:bidi="km-KH"/>
        </w:rPr>
        <w:t>IUCN Red List</w:t>
      </w:r>
      <w:r w:rsidR="00112FFB"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bidi="km-KH"/>
        </w:rPr>
        <w:t xml:space="preserve">។ </w:t>
      </w:r>
    </w:p>
    <w:p w14:paraId="1474FAB7" w14:textId="1532819A" w:rsidR="00112FFB" w:rsidRDefault="00112FFB" w:rsidP="00F02750">
      <w:pPr>
        <w:jc w:val="both"/>
        <w:rPr>
          <w:rFonts w:ascii="Khmer OS Siemreap" w:hAnsi="Khmer OS Siemreap" w:cs="Khmer OS Siemreap"/>
          <w:color w:val="202122"/>
          <w:sz w:val="24"/>
          <w:szCs w:val="24"/>
          <w:shd w:val="clear" w:color="auto" w:fill="FFFFFF"/>
          <w:lang w:bidi="km-KH"/>
        </w:rPr>
      </w:pPr>
      <w:r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bidi="km-KH"/>
        </w:rPr>
        <w:t>នៅក្នុងឆ្នាំ២០១៩ ក្រសួងបរិស្ថាន រដ្ឋបាលព្រៃឈើ​ និង</w:t>
      </w:r>
      <w:r w:rsidR="00F93A4F"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bidi="km-KH"/>
        </w:rPr>
        <w:t>ក្រុម</w:t>
      </w:r>
      <w:r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bidi="km-KH"/>
        </w:rPr>
        <w:t>អង្គការអភិរក្ស</w:t>
      </w:r>
      <w:r w:rsidR="0004788A"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bidi="km-KH"/>
        </w:rPr>
        <w:t>​ បានរួមគ្នាចាប់ផ្តើម អង្គេតតាមដានចំនួនសត្វត្រយងចង្កំកសនៅក្នុងប្រទេសកម្ពុជា ដោយធ្វើការរាប់ចំនួនសត្វនៅក្នុងរដូវវស្សា។​ ការរាប់នេះត្រូវបានធ្វើឡើងជារៀងរាល់ខែចាប់ពីខែកក្កដា ដល់ខែតុលា ដោយធ្វើការរាប់ចំនួននៅពេលសត្វហើរចូលទ្រនំ នៅពេលល្ងាច និងរាប់ចំនួននៅពេលសត្វហើរចាកចេញពីទ្រនំនៅព្រឹកបន្ទាប់។​ ការធ្វើបែបនេះជាការប៉ាន់</w:t>
      </w:r>
      <w:r w:rsidR="00F93A4F">
        <w:rPr>
          <w:rFonts w:ascii="Khmer OS Siemreap" w:hAnsi="Khmer OS Siemreap" w:cs="Khmer OS Siemreap"/>
          <w:color w:val="202122"/>
          <w:sz w:val="24"/>
          <w:szCs w:val="24"/>
          <w:shd w:val="clear" w:color="auto" w:fill="FFFFFF"/>
          <w:cs/>
          <w:lang w:bidi="km-KH"/>
        </w:rPr>
        <w:br/>
      </w:r>
      <w:r w:rsidR="0004788A"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bidi="km-KH"/>
        </w:rPr>
        <w:t>ប្រម៉ាណចំនួន</w:t>
      </w:r>
      <w:r w:rsidR="00B62A71"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bidi="km-KH"/>
        </w:rPr>
        <w:t xml:space="preserve"> និងការបម្រែបម្រួលចំនួនប្រជា</w:t>
      </w:r>
      <w:r w:rsidR="00F93A4F"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bidi="km-KH"/>
        </w:rPr>
        <w:t>សា</w:t>
      </w:r>
      <w:r w:rsidR="00B62A71"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bidi="km-KH"/>
        </w:rPr>
        <w:t>ស្ត្រនៃប្រភេទសត្វនេះ។ ចំនួនខ្ពស់</w:t>
      </w:r>
      <w:r w:rsidR="005E02B2"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bidi="km-KH"/>
        </w:rPr>
        <w:t>បំ</w:t>
      </w:r>
      <w:r w:rsidR="00B62A71"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bidi="km-KH"/>
        </w:rPr>
        <w:t>ផុតត្រូវបានរាប់ក្នុងឆ្នាំ២០១៣ ដែលបានកត់ត្រាសត្វស្លាប</w:t>
      </w:r>
      <w:r w:rsidR="00F93A4F"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bidi="km-KH"/>
        </w:rPr>
        <w:t>ប្រភេទនេះ</w:t>
      </w:r>
      <w:r w:rsidR="00B62A71"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bidi="km-KH"/>
        </w:rPr>
        <w:t>ចំនួន</w:t>
      </w:r>
      <w:r w:rsidR="00F93A4F"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bidi="km-KH"/>
        </w:rPr>
        <w:t xml:space="preserve"> </w:t>
      </w:r>
      <w:r w:rsidR="00B62A71"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bidi="km-KH"/>
        </w:rPr>
        <w:t>៩៧៣</w:t>
      </w:r>
      <w:r w:rsidR="00F93A4F"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bidi="km-KH"/>
        </w:rPr>
        <w:t>​</w:t>
      </w:r>
      <w:r w:rsidR="00B62A71"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bidi="km-KH"/>
        </w:rPr>
        <w:t>ក្បាល និងមានការកត់ត្រាទាបបំផុតត្រឹមចំនួន៥៣១ក្បាល ក្នុងឆ្នាំ២០១៨ គឺមានការថយចុះប្រម</w:t>
      </w:r>
      <w:r w:rsidR="00F93A4F"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bidi="km-KH"/>
        </w:rPr>
        <w:t>ា</w:t>
      </w:r>
      <w:r w:rsidR="00B62A71"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bidi="km-KH"/>
        </w:rPr>
        <w:t>ណ</w:t>
      </w:r>
      <w:r w:rsidR="00F93A4F"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bidi="km-KH"/>
        </w:rPr>
        <w:t xml:space="preserve"> </w:t>
      </w:r>
      <w:r w:rsidR="00B62A71"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bidi="km-KH"/>
        </w:rPr>
        <w:t>៤៧%។ ក្នុងកំឡុងពេលនៃការថ</w:t>
      </w:r>
      <w:r w:rsidR="00F93A4F"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bidi="km-KH"/>
        </w:rPr>
        <w:t>យ</w:t>
      </w:r>
      <w:r w:rsidR="00B62A71"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bidi="km-KH"/>
        </w:rPr>
        <w:t>ចុះនេះ ប្រទេសកម្ពុជាបានទទួលរងនូវការ</w:t>
      </w:r>
      <w:r w:rsidR="00F93A4F"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bidi="km-KH"/>
        </w:rPr>
        <w:t>បាត់បង់</w:t>
      </w:r>
      <w:r w:rsidR="00B62A71"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bidi="km-KH"/>
        </w:rPr>
        <w:t>ព្រៃឈើកម្រិតខ្ពស់</w:t>
      </w:r>
      <w:r w:rsidR="00F93A4F"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bidi="km-KH"/>
        </w:rPr>
        <w:t xml:space="preserve"> </w:t>
      </w:r>
      <w:r w:rsidR="005E02B2"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bidi="km-KH"/>
        </w:rPr>
        <w:t>ពិសេសនៅទីតាំង</w:t>
      </w:r>
      <w:r w:rsidR="00B62A71"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bidi="km-KH"/>
        </w:rPr>
        <w:t>សម្បទាន</w:t>
      </w:r>
      <w:r w:rsidR="00F93A4F"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bidi="km-KH"/>
        </w:rPr>
        <w:t>ដី</w:t>
      </w:r>
      <w:r w:rsidR="00B62A71"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bidi="km-KH"/>
        </w:rPr>
        <w:t>សេដ្ឋកិច្ច។​ ការបាត់បង់ទីជ</w:t>
      </w:r>
      <w:r w:rsidR="005E02B2"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bidi="km-KH"/>
        </w:rPr>
        <w:t>ម្រក</w:t>
      </w:r>
      <w:r w:rsidR="00B62A71"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bidi="km-KH"/>
        </w:rPr>
        <w:t>គួបផ្សំនឹងមានការរំខាននៅកន្លែងសំបុកពងកូន និងទ្រនំរកចំ</w:t>
      </w:r>
      <w:r w:rsidR="005E02B2"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bidi="km-KH"/>
        </w:rPr>
        <w:t>ណី</w:t>
      </w:r>
      <w:r w:rsidR="00B62A71"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bidi="km-KH"/>
        </w:rPr>
        <w:t xml:space="preserve"> បានជះឥទ្ឋិពលយ៉ាងខ្លាំង</w:t>
      </w:r>
      <w:r w:rsidR="00105BD1"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bidi="km-KH"/>
        </w:rPr>
        <w:t>ដល់ការធ្លាក់ចុះនៃរបាយសត្វប្រភេទនេះក្នុងប្រទេសកម្ពុជា។​</w:t>
      </w:r>
      <w:r w:rsidR="00B62A71"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bidi="km-KH"/>
        </w:rPr>
        <w:t xml:space="preserve"> </w:t>
      </w:r>
    </w:p>
    <w:p w14:paraId="3DDF1DAB" w14:textId="0D70447C" w:rsidR="00105BD1" w:rsidRDefault="00105BD1" w:rsidP="001F063E">
      <w:pPr>
        <w:ind w:firstLine="720"/>
        <w:jc w:val="both"/>
        <w:rPr>
          <w:rFonts w:ascii="Khmer OS Siemreap" w:hAnsi="Khmer OS Siemreap" w:cs="Khmer OS Siemreap"/>
          <w:color w:val="202122"/>
          <w:sz w:val="24"/>
          <w:szCs w:val="24"/>
          <w:shd w:val="clear" w:color="auto" w:fill="FFFFFF"/>
          <w:lang w:bidi="km-KH"/>
        </w:rPr>
      </w:pPr>
      <w:r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bidi="km-KH"/>
        </w:rPr>
        <w:lastRenderedPageBreak/>
        <w:t>នៅឆ្នាំ២០២២ ជាឆ្នាំទី៤ ដែលបានបង្ហាញពីចំនួននៃការធ្វើជំរឿងបានកត់ត្រទិន្ន័យខ្ពស់បន្តបន្ទាប់គ្នា។​ លទ្ឋផលនេះ គឺជាការលើកទឹកចិត្តដែលបានបង្ហាញថា</w:t>
      </w:r>
      <w:r w:rsidR="00F93A4F"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bidi="km-KH"/>
        </w:rPr>
        <w:t xml:space="preserve"> </w:t>
      </w:r>
      <w:r w:rsidR="005E02B2"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bidi="km-KH"/>
        </w:rPr>
        <w:t>ការ</w:t>
      </w:r>
      <w:r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bidi="km-KH"/>
        </w:rPr>
        <w:t>អភិរក្ស</w:t>
      </w:r>
      <w:r w:rsidR="002A6C2C"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bidi="km-KH"/>
        </w:rPr>
        <w:t>មានភាពល្អប្រសើរឡើង ទោះជានៅតំបន់ខ្លះមានការថយចុះ តែចំនួនសរ</w:t>
      </w:r>
      <w:r w:rsidR="005E02B2"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bidi="km-KH"/>
        </w:rPr>
        <w:t>ុប</w:t>
      </w:r>
      <w:r w:rsidR="002A6C2C"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bidi="km-KH"/>
        </w:rPr>
        <w:t xml:space="preserve">មានការកើនឡើង។​ </w:t>
      </w:r>
      <w:r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bidi="km-KH"/>
        </w:rPr>
        <w:t xml:space="preserve"> </w:t>
      </w:r>
    </w:p>
    <w:p w14:paraId="2EAD682A" w14:textId="5EE88580" w:rsidR="00E37494" w:rsidRDefault="002A6C2C" w:rsidP="001F063E">
      <w:pPr>
        <w:ind w:firstLine="720"/>
        <w:jc w:val="both"/>
        <w:rPr>
          <w:rFonts w:ascii="Khmer OS Siemreap" w:hAnsi="Khmer OS Siemreap" w:cs="Khmer OS Siemreap"/>
          <w:color w:val="202122"/>
          <w:sz w:val="24"/>
          <w:szCs w:val="24"/>
          <w:shd w:val="clear" w:color="auto" w:fill="FFFFFF"/>
          <w:lang w:bidi="km-KH"/>
        </w:rPr>
      </w:pPr>
      <w:r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bidi="km-KH"/>
        </w:rPr>
        <w:t>ចំនួនខ្ពស់បំផុតត្រូវបានកត់ត្រានៅដែនជម្រកសត្វព្រៃសៀមប៉ាង</w:t>
      </w:r>
      <w:r w:rsidR="00F93A4F"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bidi="km-KH"/>
        </w:rPr>
        <w:t xml:space="preserve"> </w:t>
      </w:r>
      <w:r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bidi="km-KH"/>
        </w:rPr>
        <w:t>(៣៧៧ក្បាល) និងនៅតំបន់ព្រៃលិចទឹកទន្លេមេគង្គ</w:t>
      </w:r>
      <w:r w:rsidR="00F93A4F"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bidi="km-KH"/>
        </w:rPr>
        <w:t xml:space="preserve"> </w:t>
      </w:r>
      <w:r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bidi="km-KH"/>
        </w:rPr>
        <w:t xml:space="preserve">(៣២៦ក្បាល)។ ការរាប់ចំនួនផ្សេងទៀត ត្រូវបានធ្វើឡើងនៅតំបន់កោះស្រឡាយ </w:t>
      </w:r>
      <w:r w:rsidR="005E02B2"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bidi="km-KH"/>
        </w:rPr>
        <w:t>ដែនជម្រកសត្វព្រៃ</w:t>
      </w:r>
      <w:r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bidi="km-KH"/>
        </w:rPr>
        <w:t>គូលែន</w:t>
      </w:r>
      <w:r w:rsidR="00F93A4F">
        <w:rPr>
          <w:rFonts w:ascii="Khmer OS Siemreap" w:hAnsi="Khmer OS Siemreap" w:cs="Khmer OS Siemreap"/>
          <w:color w:val="202122"/>
          <w:sz w:val="24"/>
          <w:szCs w:val="24"/>
          <w:shd w:val="clear" w:color="auto" w:fill="FFFFFF"/>
          <w:lang w:bidi="km-KH"/>
        </w:rPr>
        <w:t>-</w:t>
      </w:r>
      <w:r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bidi="km-KH"/>
        </w:rPr>
        <w:t>ព្រហ្មទេព លំផាត់ ស្រែពក និងភ្នំព្រេច។</w:t>
      </w:r>
      <w:r w:rsidR="00A9083A"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bidi="km-KH"/>
        </w:rPr>
        <w:t xml:space="preserve"> ការធ្វើជំរឿនប្រចាំឆ្នាំ ត្រូវបានសម្របសម្រួលដោយក្រុមការងារអភិរក្សសត្វត្រយងកម្ពុជា</w:t>
      </w:r>
      <w:r w:rsidR="00F93A4F">
        <w:rPr>
          <w:rFonts w:ascii="Khmer OS Siemreap" w:hAnsi="Khmer OS Siemreap" w:cs="Khmer OS Siemreap"/>
          <w:color w:val="202122"/>
          <w:sz w:val="24"/>
          <w:szCs w:val="24"/>
          <w:shd w:val="clear" w:color="auto" w:fill="FFFFFF"/>
          <w:lang w:bidi="km-KH"/>
        </w:rPr>
        <w:t xml:space="preserve"> </w:t>
      </w:r>
      <w:r w:rsidR="00A9083A"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bidi="km-KH"/>
        </w:rPr>
        <w:t>(</w:t>
      </w:r>
      <w:r w:rsidR="00A9083A">
        <w:rPr>
          <w:rFonts w:ascii="Khmer OS Siemreap" w:hAnsi="Khmer OS Siemreap" w:cs="Khmer OS Siemreap"/>
          <w:color w:val="202122"/>
          <w:sz w:val="24"/>
          <w:szCs w:val="24"/>
          <w:shd w:val="clear" w:color="auto" w:fill="FFFFFF"/>
          <w:lang w:bidi="km-KH"/>
        </w:rPr>
        <w:t xml:space="preserve">CIWG) </w:t>
      </w:r>
      <w:r w:rsidR="00A9083A"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bidi="km-KH"/>
        </w:rPr>
        <w:t>ដែលបានបង្កើតឡើងដោយ ក្រសួងបរិស្ថាន រដ្ឋបាលព្រៃឈើ</w:t>
      </w:r>
      <w:r w:rsidR="00F93A4F">
        <w:rPr>
          <w:rFonts w:ascii="Khmer OS Siemreap" w:hAnsi="Khmer OS Siemreap" w:cs="Khmer OS Siemreap"/>
          <w:color w:val="202122"/>
          <w:sz w:val="24"/>
          <w:szCs w:val="24"/>
          <w:shd w:val="clear" w:color="auto" w:fill="FFFFFF"/>
          <w:lang w:bidi="km-KH"/>
        </w:rPr>
        <w:t xml:space="preserve"> </w:t>
      </w:r>
      <w:r w:rsidR="00A9083A"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bidi="km-KH"/>
        </w:rPr>
        <w:t>មជ្ឈមណ្ឌលអង្គរសម្រាប់ការអភិរក្សជីវៈចម្រុះ</w:t>
      </w:r>
      <w:r w:rsidR="00A9083A">
        <w:rPr>
          <w:rFonts w:ascii="Khmer OS Siemreap" w:hAnsi="Khmer OS Siemreap" w:cs="Khmer OS Siemreap"/>
          <w:color w:val="202122"/>
          <w:sz w:val="24"/>
          <w:szCs w:val="24"/>
          <w:shd w:val="clear" w:color="auto" w:fill="FFFFFF"/>
          <w:lang w:bidi="km-KH"/>
        </w:rPr>
        <w:t>(ACCB)</w:t>
      </w:r>
      <w:r w:rsidR="00F93A4F">
        <w:rPr>
          <w:rFonts w:ascii="Khmer OS Siemreap" w:hAnsi="Khmer OS Siemreap" w:cs="Khmer OS Siemreap"/>
          <w:color w:val="202122"/>
          <w:sz w:val="24"/>
          <w:szCs w:val="24"/>
          <w:shd w:val="clear" w:color="auto" w:fill="FFFFFF"/>
          <w:lang w:bidi="km-KH"/>
        </w:rPr>
        <w:t xml:space="preserve"> </w:t>
      </w:r>
      <w:r w:rsidR="00A9083A"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bidi="km-KH"/>
        </w:rPr>
        <w:t>អង្គការជីវិតធម្មជាតិនៅកម្ពុជា(</w:t>
      </w:r>
      <w:r w:rsidR="00A9083A">
        <w:rPr>
          <w:rFonts w:ascii="Khmer OS Siemreap" w:hAnsi="Khmer OS Siemreap" w:cs="Khmer OS Siemreap"/>
          <w:color w:val="202122"/>
          <w:sz w:val="24"/>
          <w:szCs w:val="24"/>
          <w:shd w:val="clear" w:color="auto" w:fill="FFFFFF"/>
          <w:lang w:bidi="km-KH"/>
        </w:rPr>
        <w:t>NLC)</w:t>
      </w:r>
      <w:r w:rsidR="00E37494">
        <w:rPr>
          <w:rFonts w:ascii="Khmer OS Siemreap" w:hAnsi="Khmer OS Siemreap" w:cs="Khmer OS Siemreap"/>
          <w:color w:val="202122"/>
          <w:sz w:val="24"/>
          <w:szCs w:val="24"/>
          <w:shd w:val="clear" w:color="auto" w:fill="FFFFFF"/>
          <w:lang w:bidi="km-KH"/>
        </w:rPr>
        <w:t xml:space="preserve"> </w:t>
      </w:r>
      <w:r w:rsidR="00E37494"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bidi="km-KH"/>
        </w:rPr>
        <w:t>ក្រុមហ៊ុន</w:t>
      </w:r>
      <w:r w:rsidR="00E37494">
        <w:rPr>
          <w:rFonts w:ascii="Khmer OS Siemreap" w:hAnsi="Khmer OS Siemreap" w:cs="Khmer OS Siemreap"/>
          <w:color w:val="202122"/>
          <w:sz w:val="24"/>
          <w:szCs w:val="24"/>
          <w:shd w:val="clear" w:color="auto" w:fill="FFFFFF"/>
          <w:lang w:bidi="km-KH"/>
        </w:rPr>
        <w:t xml:space="preserve"> </w:t>
      </w:r>
      <w:r w:rsidR="00E37494"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bidi="km-KH"/>
        </w:rPr>
        <w:t>រ៉ាយហ្ស៊ីងហ្វីនិក(</w:t>
      </w:r>
      <w:r w:rsidR="00E37494">
        <w:rPr>
          <w:rFonts w:ascii="Khmer OS Siemreap" w:hAnsi="Khmer OS Siemreap" w:cs="Khmer OS Siemreap"/>
          <w:color w:val="202122"/>
          <w:sz w:val="24"/>
          <w:szCs w:val="24"/>
          <w:shd w:val="clear" w:color="auto" w:fill="FFFFFF"/>
          <w:lang w:bidi="km-KH"/>
        </w:rPr>
        <w:t xml:space="preserve">RP) </w:t>
      </w:r>
      <w:r w:rsidR="00A9083A"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bidi="km-KH"/>
        </w:rPr>
        <w:t>អង្គការសមាគមអភិរក្សសត្វព្រៃ(</w:t>
      </w:r>
      <w:r w:rsidR="00A9083A">
        <w:rPr>
          <w:rFonts w:ascii="Khmer OS Siemreap" w:hAnsi="Khmer OS Siemreap" w:cs="Khmer OS Siemreap"/>
          <w:color w:val="202122"/>
          <w:sz w:val="24"/>
          <w:szCs w:val="24"/>
          <w:shd w:val="clear" w:color="auto" w:fill="FFFFFF"/>
          <w:lang w:bidi="km-KH"/>
        </w:rPr>
        <w:t>WCS)</w:t>
      </w:r>
      <w:r w:rsidR="00F93A4F">
        <w:rPr>
          <w:rFonts w:ascii="Khmer OS Siemreap" w:hAnsi="Khmer OS Siemreap" w:cs="Khmer OS Siemreap"/>
          <w:color w:val="202122"/>
          <w:sz w:val="24"/>
          <w:szCs w:val="24"/>
          <w:shd w:val="clear" w:color="auto" w:fill="FFFFFF"/>
          <w:lang w:bidi="km-KH"/>
        </w:rPr>
        <w:t xml:space="preserve"> </w:t>
      </w:r>
      <w:r w:rsidR="00E37494"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bidi="km-KH"/>
        </w:rPr>
        <w:t>និង</w:t>
      </w:r>
      <w:r w:rsidR="00A9083A"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bidi="km-KH"/>
        </w:rPr>
        <w:t>អង្គការមូលនិធិសកលសម្រាប់អភិរក្សធនធានធម្មជាតិ(</w:t>
      </w:r>
      <w:r w:rsidR="00A9083A">
        <w:rPr>
          <w:rFonts w:ascii="Khmer OS Siemreap" w:hAnsi="Khmer OS Siemreap" w:cs="Khmer OS Siemreap"/>
          <w:color w:val="202122"/>
          <w:sz w:val="24"/>
          <w:szCs w:val="24"/>
          <w:shd w:val="clear" w:color="auto" w:fill="FFFFFF"/>
          <w:lang w:bidi="km-KH"/>
        </w:rPr>
        <w:t>WWF)</w:t>
      </w:r>
      <w:r w:rsidR="00E37494"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bidi="km-KH"/>
        </w:rPr>
        <w:t>។</w:t>
      </w:r>
    </w:p>
    <w:p w14:paraId="10B6D269" w14:textId="19AEE74A" w:rsidR="00EA4BA0" w:rsidRPr="001F063E" w:rsidRDefault="00E37494" w:rsidP="001F063E">
      <w:pPr>
        <w:ind w:firstLine="720"/>
        <w:jc w:val="both"/>
        <w:rPr>
          <w:rFonts w:ascii="Khmer OS Siemreap" w:hAnsi="Khmer OS Siemreap"/>
          <w:b/>
          <w:bCs/>
          <w:color w:val="202122"/>
          <w:sz w:val="24"/>
          <w:szCs w:val="24"/>
          <w:shd w:val="clear" w:color="auto" w:fill="FFFFFF"/>
          <w:lang w:bidi="km-KH"/>
        </w:rPr>
      </w:pPr>
      <w:r w:rsidRPr="00E37494">
        <w:rPr>
          <w:rFonts w:ascii="Khmer OS Siemreap" w:hAnsi="Khmer OS Siemreap" w:cs="Khmer OS Siemreap" w:hint="cs"/>
          <w:b/>
          <w:bCs/>
          <w:color w:val="202122"/>
          <w:sz w:val="24"/>
          <w:szCs w:val="24"/>
          <w:shd w:val="clear" w:color="auto" w:fill="FFFFFF"/>
          <w:cs/>
          <w:lang w:bidi="km-KH"/>
        </w:rPr>
        <w:t>ឯកឧត្តម នេត្រ ភក្ត្រា រដ្ឋលេខាធិការ និងជា</w:t>
      </w:r>
      <w:r w:rsidR="00F93A4F">
        <w:rPr>
          <w:rFonts w:ascii="Khmer OS Siemreap" w:hAnsi="Khmer OS Siemreap" w:cs="Khmer OS Siemreap" w:hint="cs"/>
          <w:b/>
          <w:bCs/>
          <w:color w:val="202122"/>
          <w:sz w:val="24"/>
          <w:szCs w:val="24"/>
          <w:shd w:val="clear" w:color="auto" w:fill="FFFFFF"/>
          <w:cs/>
          <w:lang w:bidi="km-KH"/>
        </w:rPr>
        <w:t>មន្ត្រី</w:t>
      </w:r>
      <w:r w:rsidRPr="00E37494">
        <w:rPr>
          <w:rFonts w:ascii="Khmer OS Siemreap" w:hAnsi="Khmer OS Siemreap" w:cs="Khmer OS Siemreap" w:hint="cs"/>
          <w:b/>
          <w:bCs/>
          <w:color w:val="202122"/>
          <w:sz w:val="24"/>
          <w:szCs w:val="24"/>
          <w:shd w:val="clear" w:color="auto" w:fill="FFFFFF"/>
          <w:cs/>
          <w:lang w:bidi="km-KH"/>
        </w:rPr>
        <w:t xml:space="preserve">នាំពាក្យនៃក្រសួងបរិស្ថាន </w:t>
      </w:r>
      <w:r w:rsidRPr="00E37494"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bidi="km-KH"/>
        </w:rPr>
        <w:t>បានមានប្រសាសន៍ថា</w:t>
      </w:r>
      <w:bookmarkEnd w:id="0"/>
      <w:r w:rsidR="00F93A4F"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bidi="km-KH"/>
        </w:rPr>
        <w:t>៖</w:t>
      </w:r>
      <w:r w:rsidR="008D36C8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  <w:lang w:val="en-GB" w:bidi="km-KH"/>
        </w:rPr>
        <w:t xml:space="preserve"> </w:t>
      </w:r>
      <w:r w:rsidR="00F93A4F">
        <w:rPr>
          <w:rFonts w:ascii="Times New Roman" w:hAnsi="Times New Roman"/>
          <w:color w:val="202122"/>
          <w:sz w:val="24"/>
          <w:szCs w:val="24"/>
          <w:shd w:val="clear" w:color="auto" w:fill="FFFFFF"/>
          <w:cs/>
          <w:lang w:val="en-GB" w:bidi="km-KH"/>
        </w:rPr>
        <w:br/>
      </w:r>
      <w:r w:rsidR="00F93A4F" w:rsidRPr="001F063E">
        <w:rPr>
          <w:rFonts w:ascii="Khmer OS Siemreap" w:hAnsi="Khmer OS Siemreap" w:cs="Khmer OS Siemreap"/>
          <w:b/>
          <w:bCs/>
          <w:color w:val="202122"/>
          <w:sz w:val="24"/>
          <w:szCs w:val="24"/>
          <w:shd w:val="clear" w:color="auto" w:fill="FFFFFF"/>
          <w:lang w:val="en-GB" w:bidi="km-KH"/>
        </w:rPr>
        <w:t>«</w:t>
      </w:r>
      <w:bookmarkStart w:id="1" w:name="_Hlk123911720"/>
      <w:r w:rsidR="003A76A6" w:rsidRPr="003A76A6">
        <w:rPr>
          <w:rFonts w:ascii="Khmer OS Siemreap" w:hAnsi="Khmer OS Siemreap" w:cs="Khmer OS Siemreap"/>
          <w:color w:val="202122"/>
          <w:sz w:val="24"/>
          <w:szCs w:val="24"/>
          <w:shd w:val="clear" w:color="auto" w:fill="FFFFFF"/>
          <w:cs/>
          <w:lang w:val="en-GB" w:bidi="km-KH"/>
        </w:rPr>
        <w:t>រាជរដ្ឋាភិបាលកម្ពុជា</w:t>
      </w:r>
      <w:r w:rsidR="003A76A6" w:rsidRPr="003A76A6"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val="en-GB" w:bidi="km-KH"/>
        </w:rPr>
        <w:t xml:space="preserve"> </w:t>
      </w:r>
      <w:r w:rsidR="003A76A6" w:rsidRPr="003A76A6">
        <w:rPr>
          <w:rFonts w:ascii="Khmer OS Siemreap" w:hAnsi="Khmer OS Siemreap" w:cs="Khmer OS Siemreap"/>
          <w:color w:val="202122"/>
          <w:sz w:val="24"/>
          <w:szCs w:val="24"/>
          <w:shd w:val="clear" w:color="auto" w:fill="FFFFFF"/>
          <w:cs/>
          <w:lang w:val="en-GB" w:bidi="km-KH"/>
        </w:rPr>
        <w:t>សូមវាយតម្លៃខ្ពស់ចំពោះកិច្ចខិតខំប្រឹងប្រែងរួម</w:t>
      </w:r>
      <w:r w:rsidR="003A76A6" w:rsidRPr="003A76A6"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val="en-GB" w:bidi="km-KH"/>
        </w:rPr>
        <w:t xml:space="preserve"> </w:t>
      </w:r>
      <w:r w:rsidR="003A76A6" w:rsidRPr="003A76A6">
        <w:rPr>
          <w:rFonts w:ascii="Khmer OS Siemreap" w:hAnsi="Khmer OS Siemreap" w:cs="Khmer OS Siemreap"/>
          <w:color w:val="202122"/>
          <w:sz w:val="24"/>
          <w:szCs w:val="24"/>
          <w:shd w:val="clear" w:color="auto" w:fill="FFFFFF"/>
          <w:cs/>
          <w:lang w:val="en-GB" w:bidi="km-KH"/>
        </w:rPr>
        <w:t>ក្នុងការការពារនិងអភិរក្សធនធានធម្មជាតិ និងសត្វព្រៃ ដែលលទ្ធផល</w:t>
      </w:r>
      <w:r w:rsidR="003A76A6" w:rsidRPr="003A76A6"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val="en-GB" w:bidi="km-KH"/>
        </w:rPr>
        <w:t>ពេលនេះ</w:t>
      </w:r>
      <w:r w:rsidR="003A76A6" w:rsidRPr="003A76A6">
        <w:rPr>
          <w:rFonts w:ascii="Khmer OS Siemreap" w:hAnsi="Khmer OS Siemreap" w:cs="Khmer OS Siemreap"/>
          <w:color w:val="202122"/>
          <w:sz w:val="24"/>
          <w:szCs w:val="24"/>
          <w:shd w:val="clear" w:color="auto" w:fill="FFFFFF"/>
          <w:cs/>
          <w:lang w:val="en-GB" w:bidi="km-KH"/>
        </w:rPr>
        <w:t>បានបង្ហាញពីការកើនឡើងនូវប្រភេទសត្វព្រៃមួយចំនួនក្នុងនោះមានសត្វត្រយងកង្កំកស</w:t>
      </w:r>
      <w:r w:rsidR="003A76A6" w:rsidRPr="003A76A6"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val="en-GB" w:bidi="km-KH"/>
        </w:rPr>
        <w:t>ផងដែរ</w:t>
      </w:r>
      <w:r w:rsidR="003A76A6" w:rsidRPr="003A76A6">
        <w:rPr>
          <w:rFonts w:ascii="Khmer OS Siemreap" w:hAnsi="Khmer OS Siemreap" w:cs="Khmer OS Siemreap"/>
          <w:color w:val="202122"/>
          <w:sz w:val="24"/>
          <w:szCs w:val="24"/>
          <w:shd w:val="clear" w:color="auto" w:fill="FFFFFF"/>
          <w:cs/>
          <w:lang w:val="en-GB" w:bidi="km-KH"/>
        </w:rPr>
        <w:t>។ នេះបង្ហាញពីប្រសិទ្ធភាពនៃការអនុវត្តផែនការសកម្មភាពនានារបស់ក្រសួងបរិស្ថាន និងអង្គការដៃគូ និងបង្ហាញពីភាពប្រសើរឡើងនៃការអភិរក្សធនធានធម្មជាតិនៅកម្ពុជា ការយល់ដឹងរបស់ប្រជាពលរដ្ឋ ការផ្លាស់ប្តូរឥរិយាបថសាធារណជនចំពោះសត្វព្រៃ។ ក្រសួងបរិស្ថាននិងដៃគូទាំងអស់នឹងបន្តកិច្ចខិតខំប្រឹងប្រែងបន្ថែមទៀតដើម្បីផ្តល់ជម្រក</w:t>
      </w:r>
      <w:r w:rsidR="003A76A6" w:rsidRPr="003A76A6"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val="en-GB" w:bidi="km-KH"/>
        </w:rPr>
        <w:t>សុវត្ថិភាពដល់សត្វព្រៃតាមរយៈការអនុវត្តច្បាប់ ការបង្កើត សេដ្ឋកិច្ចមូលដ្ឋាន និងការធ្វើយុទ្ធនាការផ្សេងៗដើម្បីផ្លាស់ប្តូរឥរិយាថសាធារណជន។ ក្រសួងបរិស្ថានបន្តអំពាវនាវដល់ប្រជាពលរដ្ឋបញ្ឈប់ការដាក់អន្ទាក់ ការបរបាញ់ និងការហូបសាច់សត្វព្រៃ និងការជួញដូរសត្វព្រៃ</w:t>
      </w:r>
      <w:r w:rsidR="00F93A4F"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val="en-GB" w:bidi="km-KH"/>
        </w:rPr>
        <w:t xml:space="preserve">»។ </w:t>
      </w:r>
      <w:bookmarkEnd w:id="1"/>
    </w:p>
    <w:p w14:paraId="792F4F45" w14:textId="182E9195" w:rsidR="00E17A77" w:rsidRPr="00C43FC8" w:rsidRDefault="00E37494" w:rsidP="001F063E">
      <w:pPr>
        <w:ind w:firstLine="720"/>
        <w:jc w:val="both"/>
        <w:rPr>
          <w:rFonts w:ascii="Khmer OS Siemreap" w:hAnsi="Khmer OS Siemreap" w:cs="Khmer OS Siemreap"/>
          <w:sz w:val="24"/>
          <w:szCs w:val="24"/>
        </w:rPr>
      </w:pPr>
      <w:r w:rsidRPr="00E37494">
        <w:rPr>
          <w:rFonts w:ascii="Khmer OS Siemreap" w:hAnsi="Khmer OS Siemreap" w:cs="Khmer OS Siemreap"/>
          <w:b/>
          <w:bCs/>
          <w:color w:val="000000"/>
          <w:sz w:val="24"/>
          <w:szCs w:val="24"/>
          <w:cs/>
        </w:rPr>
        <w:t>លោក សេង ទៀក នាយកអង្គការមូលនិធិសកលសម្រាប់អភិរក្សធនធានធម្មជាតិ</w:t>
      </w:r>
      <w:r w:rsidRPr="00E37494">
        <w:rPr>
          <w:rFonts w:ascii="Khmer OS Siemreap" w:hAnsi="Khmer OS Siemreap" w:cs="Khmer OS Siemreap"/>
          <w:b/>
          <w:bCs/>
          <w:color w:val="000000"/>
          <w:sz w:val="24"/>
          <w:szCs w:val="24"/>
        </w:rPr>
        <w:t>(WWF)</w:t>
      </w:r>
      <w:r w:rsidRPr="00E37494">
        <w:rPr>
          <w:rFonts w:ascii="Khmer OS Siemreap" w:hAnsi="Khmer OS Siemreap" w:cs="Khmer OS Siemreap"/>
          <w:b/>
          <w:bCs/>
          <w:color w:val="000000"/>
          <w:sz w:val="24"/>
          <w:szCs w:val="24"/>
          <w:cs/>
        </w:rPr>
        <w:t xml:space="preserve">ប្រចាំប្រទេសកម្ពុជា </w:t>
      </w:r>
      <w:r w:rsidRPr="00E37494">
        <w:rPr>
          <w:rFonts w:ascii="Khmer OS Siemreap" w:hAnsi="Khmer OS Siemreap" w:cs="Khmer OS Siemreap"/>
          <w:color w:val="000000"/>
          <w:sz w:val="24"/>
          <w:szCs w:val="24"/>
          <w:cs/>
        </w:rPr>
        <w:t>បានសាទរចំពោះកំ</w:t>
      </w:r>
      <w:r w:rsidR="00F93A4F">
        <w:rPr>
          <w:rFonts w:ascii="Khmer OS Siemreap" w:hAnsi="Khmer OS Siemreap" w:cs="Khmer OS Siemreap" w:hint="cs"/>
          <w:color w:val="000000"/>
          <w:sz w:val="24"/>
          <w:szCs w:val="24"/>
          <w:cs/>
          <w:lang w:bidi="km-KH"/>
        </w:rPr>
        <w:t>ណើ</w:t>
      </w:r>
      <w:r w:rsidRPr="00E37494">
        <w:rPr>
          <w:rFonts w:ascii="Khmer OS Siemreap" w:hAnsi="Khmer OS Siemreap" w:cs="Khmer OS Siemreap"/>
          <w:color w:val="000000"/>
          <w:sz w:val="24"/>
          <w:szCs w:val="24"/>
          <w:cs/>
        </w:rPr>
        <w:t>ននៃចំនួនសត្វត្រយងចង្កំកសក្នុងប្រទេសកម្ពុជា។ លោកថានេះជាលទ្ធផលវិជ្ជមាននៃកិច្ចខិតខំប្រឹងប្រែងរួមគ្នា</w:t>
      </w:r>
      <w:r w:rsidR="00F93A4F">
        <w:rPr>
          <w:rFonts w:ascii="Khmer OS Siemreap" w:hAnsi="Khmer OS Siemreap" w:cs="Khmer OS Siemreap" w:hint="cs"/>
          <w:color w:val="000000"/>
          <w:sz w:val="24"/>
          <w:szCs w:val="24"/>
          <w:cs/>
          <w:lang w:bidi="km-KH"/>
        </w:rPr>
        <w:t xml:space="preserve"> </w:t>
      </w:r>
      <w:r w:rsidRPr="00E37494">
        <w:rPr>
          <w:rFonts w:ascii="Khmer OS Siemreap" w:hAnsi="Khmer OS Siemreap" w:cs="Khmer OS Siemreap"/>
          <w:color w:val="000000"/>
          <w:sz w:val="24"/>
          <w:szCs w:val="24"/>
          <w:cs/>
        </w:rPr>
        <w:t>ក្នុងការអភិរក្សប្រភេទសត្វរងគ្រោះថ្នាក់ជិតផុតពូជបំផុតនៅលើពិភពលោក។ សត្វត្រយងចង្កំកសចំនួន ៣២៦</w:t>
      </w:r>
      <w:r w:rsidR="00F93A4F">
        <w:rPr>
          <w:rFonts w:ascii="Khmer OS Siemreap" w:hAnsi="Khmer OS Siemreap" w:cs="Khmer OS Siemreap" w:hint="cs"/>
          <w:color w:val="000000"/>
          <w:sz w:val="24"/>
          <w:szCs w:val="24"/>
          <w:cs/>
          <w:lang w:bidi="km-KH"/>
        </w:rPr>
        <w:t xml:space="preserve"> </w:t>
      </w:r>
      <w:r w:rsidRPr="00E37494">
        <w:rPr>
          <w:rFonts w:ascii="Khmer OS Siemreap" w:hAnsi="Khmer OS Siemreap" w:cs="Khmer OS Siemreap"/>
          <w:color w:val="000000"/>
          <w:sz w:val="24"/>
          <w:szCs w:val="24"/>
          <w:cs/>
        </w:rPr>
        <w:t>ក្បាល ព្រមទាំងទ្រនំរបស់ពួកវាចំនួន ១៧កន្លែង</w:t>
      </w:r>
      <w:r w:rsidRPr="00E37494">
        <w:rPr>
          <w:rFonts w:ascii="Khmer OS Siemreap" w:hAnsi="Khmer OS Siemreap" w:cs="Khmer OS Siemreap"/>
          <w:color w:val="000000"/>
          <w:sz w:val="24"/>
          <w:szCs w:val="24"/>
        </w:rPr>
        <w:t xml:space="preserve">  </w:t>
      </w:r>
      <w:r w:rsidRPr="00E37494">
        <w:rPr>
          <w:rFonts w:ascii="Khmer OS Siemreap" w:hAnsi="Khmer OS Siemreap" w:cs="Khmer OS Siemreap"/>
          <w:color w:val="000000"/>
          <w:sz w:val="24"/>
          <w:szCs w:val="24"/>
          <w:cs/>
        </w:rPr>
        <w:t>ត្រូវបានកត់ត្រាថា</w:t>
      </w:r>
      <w:r w:rsidR="00F93A4F">
        <w:rPr>
          <w:rFonts w:ascii="Khmer OS Siemreap" w:hAnsi="Khmer OS Siemreap" w:cs="Khmer OS Siemreap" w:hint="cs"/>
          <w:color w:val="000000"/>
          <w:sz w:val="24"/>
          <w:szCs w:val="24"/>
          <w:cs/>
          <w:lang w:bidi="km-KH"/>
        </w:rPr>
        <w:t xml:space="preserve"> </w:t>
      </w:r>
      <w:r w:rsidRPr="00E37494">
        <w:rPr>
          <w:rFonts w:ascii="Khmer OS Siemreap" w:hAnsi="Khmer OS Siemreap" w:cs="Khmer OS Siemreap"/>
          <w:color w:val="000000"/>
          <w:sz w:val="24"/>
          <w:szCs w:val="24"/>
          <w:cs/>
        </w:rPr>
        <w:t>ឃើញមាននៅដែនជម្រកសត្វព្រៃសំបូរក្នុងតំបន់ទេសភាពព្រៃលិចទឹកមេគង្គ នាខេត្តក្រចេះ ដែលចំនួននេះបានកើនឡើង ២៩</w:t>
      </w:r>
      <w:r w:rsidRPr="00E37494">
        <w:rPr>
          <w:rFonts w:ascii="Khmer OS Siemreap" w:hAnsi="Khmer OS Siemreap" w:cs="Khmer OS Siemreap"/>
          <w:color w:val="000000"/>
          <w:sz w:val="24"/>
          <w:szCs w:val="24"/>
        </w:rPr>
        <w:t xml:space="preserve">% </w:t>
      </w:r>
      <w:r w:rsidRPr="00E37494">
        <w:rPr>
          <w:rFonts w:ascii="Khmer OS Siemreap" w:hAnsi="Khmer OS Siemreap" w:cs="Khmer OS Siemreap"/>
          <w:color w:val="000000"/>
          <w:sz w:val="24"/>
          <w:szCs w:val="24"/>
          <w:cs/>
        </w:rPr>
        <w:t>ក្នុងឆ្នាំ២០២២ ធៀបនឹងចំនួន</w:t>
      </w:r>
      <w:r w:rsidR="00F93A4F">
        <w:rPr>
          <w:rFonts w:ascii="Khmer OS Siemreap" w:hAnsi="Khmer OS Siemreap" w:cs="Khmer OS Siemreap" w:hint="cs"/>
          <w:color w:val="000000"/>
          <w:sz w:val="24"/>
          <w:szCs w:val="24"/>
          <w:cs/>
          <w:lang w:bidi="km-KH"/>
        </w:rPr>
        <w:t xml:space="preserve"> </w:t>
      </w:r>
      <w:r w:rsidRPr="00E37494">
        <w:rPr>
          <w:rFonts w:ascii="Khmer OS Siemreap" w:hAnsi="Khmer OS Siemreap" w:cs="Khmer OS Siemreap"/>
          <w:color w:val="000000"/>
          <w:sz w:val="24"/>
          <w:szCs w:val="24"/>
          <w:cs/>
        </w:rPr>
        <w:t>២៥២</w:t>
      </w:r>
      <w:r w:rsidR="00F93A4F">
        <w:rPr>
          <w:rFonts w:ascii="Khmer OS Siemreap" w:hAnsi="Khmer OS Siemreap" w:cs="Khmer OS Siemreap" w:hint="cs"/>
          <w:color w:val="000000"/>
          <w:sz w:val="24"/>
          <w:szCs w:val="24"/>
          <w:cs/>
          <w:lang w:bidi="km-KH"/>
        </w:rPr>
        <w:t xml:space="preserve"> </w:t>
      </w:r>
      <w:r w:rsidRPr="00E37494">
        <w:rPr>
          <w:rFonts w:ascii="Khmer OS Siemreap" w:hAnsi="Khmer OS Siemreap" w:cs="Khmer OS Siemreap"/>
          <w:color w:val="000000"/>
          <w:sz w:val="24"/>
          <w:szCs w:val="24"/>
          <w:cs/>
        </w:rPr>
        <w:t>ក្បាល</w:t>
      </w:r>
      <w:r w:rsidR="00F93A4F">
        <w:rPr>
          <w:rFonts w:ascii="Khmer OS Siemreap" w:hAnsi="Khmer OS Siemreap" w:cs="Khmer OS Siemreap" w:hint="cs"/>
          <w:color w:val="000000"/>
          <w:sz w:val="24"/>
          <w:szCs w:val="24"/>
          <w:cs/>
          <w:lang w:bidi="km-KH"/>
        </w:rPr>
        <w:t xml:space="preserve"> </w:t>
      </w:r>
      <w:r w:rsidRPr="00E37494">
        <w:rPr>
          <w:rFonts w:ascii="Khmer OS Siemreap" w:hAnsi="Khmer OS Siemreap" w:cs="Khmer OS Siemreap"/>
          <w:color w:val="000000"/>
          <w:sz w:val="24"/>
          <w:szCs w:val="24"/>
          <w:cs/>
        </w:rPr>
        <w:t>ដែលបានកត់ត្រាក្នុងឆ្នាំ២០២១។</w:t>
      </w:r>
      <w:r w:rsidR="00F93A4F">
        <w:rPr>
          <w:rFonts w:ascii="Khmer OS Siemreap" w:hAnsi="Khmer OS Siemreap" w:cs="Khmer OS Siemreap" w:hint="cs"/>
          <w:color w:val="000000"/>
          <w:sz w:val="24"/>
          <w:szCs w:val="24"/>
          <w:cs/>
          <w:lang w:bidi="km-KH"/>
        </w:rPr>
        <w:t xml:space="preserve"> លោកបន្តថា៖</w:t>
      </w:r>
      <w:r w:rsidR="00E17A77">
        <w:rPr>
          <w:rFonts w:ascii="Khmer OS Siemreap" w:hAnsi="Khmer OS Siemreap" w:cs="Khmer OS Siemreap"/>
          <w:sz w:val="24"/>
          <w:szCs w:val="24"/>
        </w:rPr>
        <w:t xml:space="preserve"> </w:t>
      </w:r>
      <w:r w:rsidR="00F93A4F">
        <w:rPr>
          <w:rFonts w:ascii="Khmer OS Siemreap" w:hAnsi="Khmer OS Siemreap" w:cs="Khmer OS Siemreap" w:hint="cs"/>
          <w:sz w:val="24"/>
          <w:szCs w:val="24"/>
          <w:cs/>
          <w:lang w:bidi="km-KH"/>
        </w:rPr>
        <w:t>«</w:t>
      </w:r>
      <w:r w:rsidRPr="00E37494">
        <w:rPr>
          <w:rFonts w:ascii="Khmer OS Siemreap" w:hAnsi="Khmer OS Siemreap" w:cs="Khmer OS Siemreap"/>
          <w:color w:val="000000"/>
          <w:sz w:val="24"/>
          <w:szCs w:val="24"/>
          <w:cs/>
        </w:rPr>
        <w:t>អង្គការ</w:t>
      </w:r>
      <w:r w:rsidRPr="00E37494">
        <w:rPr>
          <w:rFonts w:ascii="Khmer OS Siemreap" w:hAnsi="Khmer OS Siemreap" w:cs="Khmer OS Siemreap"/>
          <w:color w:val="000000"/>
          <w:sz w:val="24"/>
          <w:szCs w:val="24"/>
        </w:rPr>
        <w:t xml:space="preserve">WWF </w:t>
      </w:r>
      <w:r w:rsidRPr="00E37494">
        <w:rPr>
          <w:rFonts w:ascii="Khmer OS Siemreap" w:hAnsi="Khmer OS Siemreap" w:cs="Khmer OS Siemreap"/>
          <w:color w:val="000000"/>
          <w:sz w:val="24"/>
          <w:szCs w:val="24"/>
          <w:cs/>
        </w:rPr>
        <w:t>មានសេចក្តីសោមនស្សរីករាយ និងសូមអបអរសាទរចំពោះលទ្ធផលវិជ្ជមាននៃជំរឿនសត្វត្រយ៉ងចង្កំកសក្នុងឆ្នាំនេះ។ សូមអរគុណដល់ក្រសួងបរិស្ថាន សមាជិកទាំងអស់នៃក្រុមការងារអភិរក្សសត្វត្រយ៉ងចង្កំកសនៅកម្ពុជា សហគមន៍មូលដ្ឋាន និងអ្នកពាក់ព័ន្ធដែលចូលរួមយ៉ាង</w:t>
      </w:r>
      <w:r w:rsidRPr="00E37494">
        <w:rPr>
          <w:rFonts w:ascii="Khmer OS Siemreap" w:hAnsi="Khmer OS Siemreap" w:cs="Khmer OS Siemreap"/>
          <w:color w:val="000000"/>
          <w:sz w:val="24"/>
          <w:szCs w:val="24"/>
          <w:cs/>
        </w:rPr>
        <w:lastRenderedPageBreak/>
        <w:t>សកម្មក្នុងកិច្ចខិតខំប្រឹងប្រែងក្នុងការងារអភិរក្សសត្វកម្រ</w:t>
      </w:r>
      <w:r w:rsidR="00F93A4F">
        <w:rPr>
          <w:rFonts w:ascii="Khmer OS Siemreap" w:hAnsi="Khmer OS Siemreap" w:cs="Khmer OS Siemreap" w:hint="cs"/>
          <w:color w:val="000000"/>
          <w:sz w:val="24"/>
          <w:szCs w:val="24"/>
          <w:cs/>
          <w:lang w:bidi="km-KH"/>
        </w:rPr>
        <w:t>។</w:t>
      </w:r>
      <w:r w:rsidRPr="00E37494">
        <w:rPr>
          <w:rFonts w:ascii="Khmer OS Siemreap" w:hAnsi="Khmer OS Siemreap" w:cs="Khmer OS Siemreap"/>
          <w:color w:val="000000"/>
          <w:sz w:val="24"/>
          <w:szCs w:val="24"/>
        </w:rPr>
        <w:t xml:space="preserve"> </w:t>
      </w:r>
      <w:r w:rsidRPr="00E37494">
        <w:rPr>
          <w:rFonts w:ascii="Khmer OS Siemreap" w:hAnsi="Khmer OS Siemreap" w:cs="Khmer OS Siemreap"/>
          <w:color w:val="000000"/>
          <w:sz w:val="24"/>
          <w:szCs w:val="24"/>
          <w:cs/>
        </w:rPr>
        <w:t>ក្នុងនាមជាសមាជិកនៃក្រុមការងារអភិរក្សសត្វត្រយ៉ងចង្កំកសកម្ពុជា អង្គការ</w:t>
      </w:r>
      <w:r w:rsidRPr="00E37494">
        <w:rPr>
          <w:rFonts w:ascii="Khmer OS Siemreap" w:hAnsi="Khmer OS Siemreap" w:cs="Khmer OS Siemreap"/>
          <w:color w:val="000000"/>
          <w:sz w:val="24"/>
          <w:szCs w:val="24"/>
        </w:rPr>
        <w:t>WWF</w:t>
      </w:r>
      <w:r w:rsidRPr="00E37494">
        <w:rPr>
          <w:rFonts w:ascii="Khmer OS Siemreap" w:hAnsi="Khmer OS Siemreap" w:cs="Khmer OS Siemreap"/>
          <w:color w:val="000000"/>
          <w:sz w:val="24"/>
          <w:szCs w:val="24"/>
          <w:cs/>
        </w:rPr>
        <w:t>ប្តេជ្ញាបន្តកិច្ចសហការរួមគ្នាជាមួយអាជ្ញាធរដែលមានទំនួលខុសត្រូវ អង្គការក្រៅរដ្ឋាភិបាលជាដៃគូ រួមនឹងសហគមន៍មូលដ្ឋានការពារសត្វកំពុងរងគ្រោះថ្នាក់ជិតផុតពូជបំផុតនេះ តាមរយៈការគាំទ្រការអនុវត្តច្បាប់ក្នុងការការពារទីជម្រ</w:t>
      </w:r>
      <w:r w:rsidRPr="00C43FC8">
        <w:rPr>
          <w:rFonts w:ascii="Khmer OS Siemreap" w:hAnsi="Khmer OS Siemreap" w:cs="Khmer OS Siemreap"/>
          <w:color w:val="000000"/>
          <w:sz w:val="24"/>
          <w:szCs w:val="24"/>
          <w:cs/>
        </w:rPr>
        <w:t>ក ក៏ដូចជាយន្តការការពារសំបុកដោយសហគមន៍មូលដ្ឋាន។ អង្គការ</w:t>
      </w:r>
      <w:r w:rsidRPr="00C43FC8">
        <w:rPr>
          <w:rFonts w:ascii="Khmer OS Siemreap" w:hAnsi="Khmer OS Siemreap" w:cs="Khmer OS Siemreap"/>
          <w:color w:val="000000"/>
          <w:sz w:val="24"/>
          <w:szCs w:val="24"/>
        </w:rPr>
        <w:t xml:space="preserve">WWF </w:t>
      </w:r>
      <w:r w:rsidRPr="00C43FC8">
        <w:rPr>
          <w:rFonts w:ascii="Khmer OS Siemreap" w:hAnsi="Khmer OS Siemreap" w:cs="Khmer OS Siemreap"/>
          <w:color w:val="000000"/>
          <w:sz w:val="24"/>
          <w:szCs w:val="24"/>
          <w:cs/>
        </w:rPr>
        <w:t>បានត្រៀមខ្លួនរួចជាស្រេចក្នុងការចូលរួមក្នុងកិច្ចសហប្រតិបត្តិការក្នុងផែនការសកម្មភាពអភិរក្សរួម ដើម្បីធ្វើយ៉ាងណាអាចអោយសត្វស្លាបដ៏កម្រនេះរស់រាន្តកាន់តែប្រសើរនាថ្ងៃអនាគ</w:t>
      </w:r>
      <w:r w:rsidR="00F93A4F" w:rsidRPr="001C3359"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val="en-GB" w:bidi="km-KH"/>
        </w:rPr>
        <w:t>ត</w:t>
      </w:r>
      <w:r w:rsidR="00F93A4F">
        <w:rPr>
          <w:rFonts w:ascii="Khmer OS Siemreap" w:hAnsi="Khmer OS Siemreap" w:cs="Khmer OS Siemreap" w:hint="cs"/>
          <w:b/>
          <w:bCs/>
          <w:color w:val="202122"/>
          <w:sz w:val="24"/>
          <w:szCs w:val="24"/>
          <w:shd w:val="clear" w:color="auto" w:fill="FFFFFF"/>
          <w:cs/>
          <w:lang w:val="en-GB" w:bidi="km-KH"/>
        </w:rPr>
        <w:t xml:space="preserve">»។ </w:t>
      </w:r>
    </w:p>
    <w:p w14:paraId="51C9E95D" w14:textId="62FC68C2" w:rsidR="003A3AA4" w:rsidRPr="00C43FC8" w:rsidRDefault="00E17A77" w:rsidP="00F02750">
      <w:pPr>
        <w:jc w:val="both"/>
        <w:rPr>
          <w:rFonts w:ascii="Khmer OS Siemreap" w:hAnsi="Khmer OS Siemreap" w:cs="Khmer OS Siemreap"/>
          <w:sz w:val="24"/>
          <w:szCs w:val="24"/>
          <w:lang w:bidi="km-KH"/>
        </w:rPr>
      </w:pPr>
      <w:r w:rsidRPr="00C43FC8">
        <w:rPr>
          <w:rFonts w:ascii="Khmer OS Siemreap" w:hAnsi="Khmer OS Siemreap" w:cs="Khmer OS Siemreap"/>
          <w:b/>
          <w:bCs/>
          <w:sz w:val="24"/>
          <w:szCs w:val="24"/>
          <w:cs/>
          <w:lang w:bidi="km-KH"/>
        </w:rPr>
        <w:t>លោក</w:t>
      </w:r>
      <w:r w:rsidR="005E7F85" w:rsidRPr="00C43FC8">
        <w:rPr>
          <w:rFonts w:ascii="Khmer OS Siemreap" w:hAnsi="Khmer OS Siemreap" w:cs="Khmer OS Siemreap"/>
          <w:b/>
          <w:bCs/>
          <w:sz w:val="24"/>
          <w:szCs w:val="24"/>
        </w:rPr>
        <w:t xml:space="preserve"> Jonathan Charles Eames OBE, </w:t>
      </w:r>
      <w:r w:rsidRPr="00C43FC8">
        <w:rPr>
          <w:rFonts w:ascii="Khmer OS Siemreap" w:hAnsi="Khmer OS Siemreap" w:cs="Khmer OS Siemreap"/>
          <w:b/>
          <w:bCs/>
          <w:sz w:val="24"/>
          <w:szCs w:val="24"/>
          <w:cs/>
          <w:lang w:bidi="km-KH"/>
        </w:rPr>
        <w:t>ប្រធានក្រុមហ៊ុន​</w:t>
      </w:r>
      <w:r w:rsidR="005E7F85" w:rsidRPr="00C43FC8">
        <w:rPr>
          <w:rFonts w:ascii="Khmer OS Siemreap" w:hAnsi="Khmer OS Siemreap" w:cs="Khmer OS Siemreap"/>
          <w:b/>
          <w:bCs/>
          <w:sz w:val="24"/>
          <w:szCs w:val="24"/>
        </w:rPr>
        <w:t xml:space="preserve"> Rising Phoenix Co. Ltd.</w:t>
      </w:r>
      <w:r w:rsidR="005E7F85" w:rsidRPr="00C43FC8">
        <w:rPr>
          <w:rFonts w:ascii="Khmer OS Siemreap" w:hAnsi="Khmer OS Siemreap" w:cs="Khmer OS Siemreap"/>
          <w:sz w:val="24"/>
          <w:szCs w:val="24"/>
        </w:rPr>
        <w:t xml:space="preserve"> </w:t>
      </w:r>
      <w:r w:rsidRPr="00C43FC8">
        <w:rPr>
          <w:rFonts w:ascii="Khmer OS Siemreap" w:hAnsi="Khmer OS Siemreap" w:cs="Khmer OS Siemreap"/>
          <w:sz w:val="24"/>
          <w:szCs w:val="24"/>
          <w:cs/>
          <w:lang w:bidi="km-KH"/>
        </w:rPr>
        <w:t>បានមានប្រសាសន៍ថា</w:t>
      </w:r>
      <w:r w:rsidR="00F93A4F">
        <w:rPr>
          <w:rFonts w:ascii="Khmer OS Siemreap" w:hAnsi="Khmer OS Siemreap" w:cs="Khmer OS Siemreap" w:hint="cs"/>
          <w:sz w:val="24"/>
          <w:szCs w:val="24"/>
          <w:cs/>
          <w:lang w:bidi="km-KH"/>
        </w:rPr>
        <w:t>៖ «</w:t>
      </w:r>
      <w:r w:rsidRPr="00C43FC8">
        <w:rPr>
          <w:rFonts w:ascii="Khmer OS Siemreap" w:hAnsi="Khmer OS Siemreap" w:cs="Khmer OS Siemreap"/>
          <w:sz w:val="24"/>
          <w:szCs w:val="24"/>
          <w:cs/>
          <w:lang w:bidi="km-KH"/>
        </w:rPr>
        <w:t>នៅក្រុមហ៊ុន</w:t>
      </w:r>
      <w:r w:rsidRPr="00C43FC8">
        <w:rPr>
          <w:rFonts w:ascii="Khmer OS Siemreap" w:hAnsi="Khmer OS Siemreap" w:cs="Khmer OS Siemreap"/>
          <w:b/>
          <w:bCs/>
          <w:sz w:val="24"/>
          <w:szCs w:val="24"/>
        </w:rPr>
        <w:t xml:space="preserve"> Rising Phoenix</w:t>
      </w:r>
      <w:r w:rsidRPr="00C43FC8">
        <w:rPr>
          <w:rFonts w:ascii="Khmer OS Siemreap" w:hAnsi="Khmer OS Siemreap" w:cs="Khmer OS Siemreap"/>
          <w:b/>
          <w:bCs/>
          <w:sz w:val="24"/>
          <w:szCs w:val="24"/>
          <w:cs/>
          <w:lang w:bidi="km-KH"/>
        </w:rPr>
        <w:t xml:space="preserve"> </w:t>
      </w:r>
      <w:r w:rsidRPr="00C43FC8">
        <w:rPr>
          <w:rFonts w:ascii="Khmer OS Siemreap" w:hAnsi="Khmer OS Siemreap" w:cs="Khmer OS Siemreap"/>
          <w:sz w:val="24"/>
          <w:szCs w:val="24"/>
          <w:cs/>
          <w:lang w:bidi="km-KH"/>
        </w:rPr>
        <w:t>បានខិតខំប្រឹងប្រែងយ៉ាងខ្លាំង មិនត្រឹមតែ</w:t>
      </w:r>
      <w:r w:rsidR="003A3AA4" w:rsidRPr="00C43FC8">
        <w:rPr>
          <w:rFonts w:ascii="Khmer OS Siemreap" w:hAnsi="Khmer OS Siemreap" w:cs="Khmer OS Siemreap"/>
          <w:sz w:val="24"/>
          <w:szCs w:val="24"/>
          <w:cs/>
          <w:lang w:bidi="km-KH"/>
        </w:rPr>
        <w:t>រាប់ចំនួនសត្វប៉ុណ្ណោះទេ ប៉ុន្តែថែមទាំងបានចាត់វិធានការដើម្បីការពារទីជម្រកសត្វដ៏ធំបំផុតដែលស្ថិតនៅខាងក្រៅ ដែនជម្រកសត្វព្រៃសៀមប៉ាង។ ក្រុមការងាររបស់យើង បានខិតខំប្រឹងប្រែង និងលះបង់ពេលវេលា ក្នុងការការពារធនធានដ៏សំខាន់នេះ ដោយធ្វើការស្វែងរក និងតាមដានសំបុកសត្វត្រយងចង្កំកស ដែលបានរកឃើញសំបុកប្រម</w:t>
      </w:r>
      <w:r w:rsidR="00F93A4F">
        <w:rPr>
          <w:rFonts w:ascii="Khmer OS Siemreap" w:hAnsi="Khmer OS Siemreap" w:cs="Khmer OS Siemreap" w:hint="cs"/>
          <w:sz w:val="24"/>
          <w:szCs w:val="24"/>
          <w:cs/>
          <w:lang w:bidi="km-KH"/>
        </w:rPr>
        <w:t>ា</w:t>
      </w:r>
      <w:r w:rsidR="003A3AA4" w:rsidRPr="00C43FC8">
        <w:rPr>
          <w:rFonts w:ascii="Khmer OS Siemreap" w:hAnsi="Khmer OS Siemreap" w:cs="Khmer OS Siemreap"/>
          <w:sz w:val="24"/>
          <w:szCs w:val="24"/>
          <w:cs/>
          <w:lang w:bidi="km-KH"/>
        </w:rPr>
        <w:t>ណ៤៥</w:t>
      </w:r>
      <w:r w:rsidR="00F93A4F">
        <w:rPr>
          <w:rFonts w:ascii="Khmer OS Siemreap" w:hAnsi="Khmer OS Siemreap" w:cs="Khmer OS Siemreap" w:hint="cs"/>
          <w:sz w:val="24"/>
          <w:szCs w:val="24"/>
          <w:cs/>
          <w:lang w:bidi="km-KH"/>
        </w:rPr>
        <w:t xml:space="preserve"> </w:t>
      </w:r>
      <w:r w:rsidR="003A3AA4" w:rsidRPr="00C43FC8">
        <w:rPr>
          <w:rFonts w:ascii="Khmer OS Siemreap" w:hAnsi="Khmer OS Siemreap" w:cs="Khmer OS Siemreap"/>
          <w:sz w:val="24"/>
          <w:szCs w:val="24"/>
          <w:cs/>
          <w:lang w:bidi="km-KH"/>
        </w:rPr>
        <w:t>សំបុកក្នុងមួយឆ្នាំ</w:t>
      </w:r>
      <w:r w:rsidR="00F93A4F">
        <w:rPr>
          <w:rFonts w:ascii="Khmer OS Siemreap" w:hAnsi="Khmer OS Siemreap" w:cs="Khmer OS Siemreap" w:hint="cs"/>
          <w:b/>
          <w:bCs/>
          <w:color w:val="202122"/>
          <w:sz w:val="24"/>
          <w:szCs w:val="24"/>
          <w:shd w:val="clear" w:color="auto" w:fill="FFFFFF"/>
          <w:cs/>
          <w:lang w:val="en-GB" w:bidi="km-KH"/>
        </w:rPr>
        <w:t xml:space="preserve">»។ </w:t>
      </w:r>
    </w:p>
    <w:p w14:paraId="4FAB38AC" w14:textId="07D82498" w:rsidR="00267FA6" w:rsidRPr="00267FA6" w:rsidRDefault="003A3AA4" w:rsidP="00267FA6">
      <w:pPr>
        <w:jc w:val="both"/>
        <w:rPr>
          <w:rFonts w:ascii="Times New Roman" w:hAnsi="Times New Roman"/>
          <w:sz w:val="24"/>
          <w:szCs w:val="39"/>
          <w:lang w:bidi="km-KH"/>
        </w:rPr>
      </w:pPr>
      <w:r w:rsidRPr="00C43FC8">
        <w:rPr>
          <w:rFonts w:ascii="Khmer OS Siemreap" w:hAnsi="Khmer OS Siemreap" w:cs="Khmer OS Siemreap"/>
          <w:b/>
          <w:bCs/>
          <w:sz w:val="24"/>
          <w:szCs w:val="24"/>
          <w:cs/>
          <w:lang w:bidi="km-KH"/>
        </w:rPr>
        <w:t>លោក ប៊ូ វរសក្ស នាយកអង្គការធម្មជាតិនៅកម្ពុជា</w:t>
      </w:r>
      <w:r w:rsidRPr="00C43FC8">
        <w:rPr>
          <w:rFonts w:ascii="Khmer OS Siemreap" w:hAnsi="Khmer OS Siemreap" w:cs="Khmer OS Siemreap"/>
          <w:sz w:val="24"/>
          <w:szCs w:val="24"/>
          <w:cs/>
          <w:lang w:bidi="km-KH"/>
        </w:rPr>
        <w:t xml:space="preserve"> បានមានប្រសាសន</w:t>
      </w:r>
      <w:r w:rsidR="00F93A4F">
        <w:rPr>
          <w:rFonts w:ascii="Khmer OS Siemreap" w:hAnsi="Khmer OS Siemreap" w:cs="Khmer OS Siemreap" w:hint="cs"/>
          <w:sz w:val="24"/>
          <w:szCs w:val="24"/>
          <w:cs/>
          <w:lang w:bidi="km-KH"/>
        </w:rPr>
        <w:t>៍</w:t>
      </w:r>
      <w:r w:rsidRPr="00C43FC8">
        <w:rPr>
          <w:rFonts w:ascii="Khmer OS Siemreap" w:hAnsi="Khmer OS Siemreap" w:cs="Khmer OS Siemreap"/>
          <w:sz w:val="24"/>
          <w:szCs w:val="24"/>
          <w:cs/>
          <w:lang w:bidi="km-KH"/>
        </w:rPr>
        <w:t>ថា</w:t>
      </w:r>
      <w:r w:rsidR="00F93A4F">
        <w:rPr>
          <w:rFonts w:ascii="Khmer OS Siemreap" w:hAnsi="Khmer OS Siemreap" w:cs="Khmer OS Siemreap" w:hint="cs"/>
          <w:sz w:val="24"/>
          <w:szCs w:val="24"/>
          <w:cs/>
          <w:lang w:bidi="km-KH"/>
        </w:rPr>
        <w:t>៖</w:t>
      </w:r>
      <w:r w:rsidRPr="00C43FC8">
        <w:rPr>
          <w:rFonts w:ascii="Khmer OS Siemreap" w:hAnsi="Khmer OS Siemreap" w:cs="Khmer OS Siemreap"/>
          <w:sz w:val="24"/>
          <w:szCs w:val="24"/>
          <w:cs/>
          <w:lang w:bidi="km-KH"/>
        </w:rPr>
        <w:t xml:space="preserve"> </w:t>
      </w:r>
      <w:r w:rsidR="00F93A4F">
        <w:rPr>
          <w:rFonts w:ascii="Khmer OS Siemreap" w:hAnsi="Khmer OS Siemreap" w:cs="Khmer OS Siemreap" w:hint="cs"/>
          <w:sz w:val="24"/>
          <w:szCs w:val="24"/>
          <w:cs/>
          <w:lang w:bidi="km-KH"/>
        </w:rPr>
        <w:t>«</w:t>
      </w:r>
      <w:r w:rsidR="00C43FC8" w:rsidRPr="00C43FC8">
        <w:rPr>
          <w:rFonts w:ascii="Khmer OS Siemreap" w:hAnsi="Khmer OS Siemreap" w:cs="Khmer OS Siemreap"/>
          <w:color w:val="202122"/>
          <w:sz w:val="24"/>
          <w:szCs w:val="24"/>
          <w:shd w:val="clear" w:color="auto" w:fill="FFFFFF"/>
          <w:cs/>
          <w:lang w:val="en-GB" w:bidi="km-KH"/>
        </w:rPr>
        <w:t>ប្រទេសកម្ពុជាគាំទ្រដល់ចំនួនប្រជាសាស្ត្រសត្វត្រយងចង្កំកស</w:t>
      </w:r>
      <w:r w:rsidR="006D7FD9"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val="en-GB" w:bidi="km-KH"/>
        </w:rPr>
        <w:t>ច្រើនជាងគេនៅលើ</w:t>
      </w:r>
      <w:r w:rsidR="00C43FC8" w:rsidRPr="00C43FC8">
        <w:rPr>
          <w:rFonts w:ascii="Khmer OS Siemreap" w:hAnsi="Khmer OS Siemreap" w:cs="Khmer OS Siemreap"/>
          <w:color w:val="202122"/>
          <w:sz w:val="24"/>
          <w:szCs w:val="24"/>
          <w:shd w:val="clear" w:color="auto" w:fill="FFFFFF"/>
          <w:cs/>
          <w:lang w:val="en-GB" w:bidi="km-KH"/>
        </w:rPr>
        <w:t>ពិភពលោក</w:t>
      </w:r>
      <w:r w:rsidR="00C43FC8"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val="en-GB" w:bidi="km-KH"/>
        </w:rPr>
        <w:t xml:space="preserve"> </w:t>
      </w:r>
      <w:r w:rsidR="00C43FC8" w:rsidRPr="00C43FC8">
        <w:rPr>
          <w:rFonts w:ascii="Khmer OS Siemreap" w:hAnsi="Khmer OS Siemreap" w:cs="Khmer OS Siemreap"/>
          <w:color w:val="202122"/>
          <w:sz w:val="24"/>
          <w:szCs w:val="24"/>
          <w:shd w:val="clear" w:color="auto" w:fill="FFFFFF"/>
          <w:cs/>
          <w:lang w:val="en-GB" w:bidi="km-KH"/>
        </w:rPr>
        <w:t>លទ្ឋផលជំរឿងក្នុងឆ្នាំ</w:t>
      </w:r>
      <w:r w:rsidR="00F93A4F"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val="en-GB" w:bidi="km-KH"/>
        </w:rPr>
        <w:t xml:space="preserve"> </w:t>
      </w:r>
      <w:r w:rsidR="00C43FC8" w:rsidRPr="00C43FC8">
        <w:rPr>
          <w:rFonts w:ascii="Khmer OS Siemreap" w:hAnsi="Khmer OS Siemreap" w:cs="Khmer OS Siemreap"/>
          <w:color w:val="202122"/>
          <w:sz w:val="24"/>
          <w:szCs w:val="24"/>
          <w:shd w:val="clear" w:color="auto" w:fill="FFFFFF"/>
          <w:cs/>
          <w:lang w:val="en-GB" w:bidi="km-KH"/>
        </w:rPr>
        <w:t>២០២២</w:t>
      </w:r>
      <w:r w:rsidR="006D7FD9"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val="en-GB" w:bidi="km-KH"/>
        </w:rPr>
        <w:t>នេះ</w:t>
      </w:r>
      <w:r w:rsidR="00C43FC8" w:rsidRPr="00C43FC8">
        <w:rPr>
          <w:rFonts w:ascii="Khmer OS Siemreap" w:hAnsi="Khmer OS Siemreap" w:cs="Khmer OS Siemreap"/>
          <w:color w:val="202122"/>
          <w:sz w:val="24"/>
          <w:szCs w:val="24"/>
          <w:shd w:val="clear" w:color="auto" w:fill="FFFFFF"/>
          <w:cs/>
          <w:lang w:val="en-GB" w:bidi="km-KH"/>
        </w:rPr>
        <w:t xml:space="preserve"> បានបង្ហាញពីអនាគតដ៏ជោគជ័យ។ អង្គការជីវិតធម្មជាតិនៅកម្ពុជា សូមថ្លែអំណរគុណចំពោះក្រសួងបរិស្ថាន </w:t>
      </w:r>
      <w:r w:rsidR="00C43FC8" w:rsidRPr="001F063E">
        <w:rPr>
          <w:rFonts w:ascii="Khmer OS Siemreap" w:hAnsi="Khmer OS Siemreap" w:cs="Khmer OS Siemreap"/>
          <w:color w:val="202122"/>
          <w:spacing w:val="-4"/>
          <w:sz w:val="24"/>
          <w:szCs w:val="24"/>
          <w:shd w:val="clear" w:color="auto" w:fill="FFFFFF"/>
          <w:cs/>
          <w:lang w:val="en-GB" w:bidi="km-KH"/>
        </w:rPr>
        <w:t>ដែលបានដឹកនាំក្រុមការងារអភិរក្សសត្វត្រយងកម្ពុជា។ យើងមានសេចក្តីសោមនស្សរីករាយ ក្នុងការគាំទ្រដល់</w:t>
      </w:r>
      <w:r w:rsidR="00F93A4F" w:rsidRPr="001F063E">
        <w:rPr>
          <w:rFonts w:ascii="Khmer OS Siemreap" w:hAnsi="Khmer OS Siemreap" w:cs="Khmer OS Siemreap"/>
          <w:color w:val="202122"/>
          <w:spacing w:val="-4"/>
          <w:sz w:val="24"/>
          <w:szCs w:val="24"/>
          <w:shd w:val="clear" w:color="auto" w:fill="FFFFFF"/>
          <w:cs/>
          <w:lang w:val="en-GB" w:bidi="km-KH"/>
        </w:rPr>
        <w:br/>
      </w:r>
      <w:r w:rsidR="00C43FC8" w:rsidRPr="00C43FC8">
        <w:rPr>
          <w:rFonts w:ascii="Khmer OS Siemreap" w:hAnsi="Khmer OS Siemreap" w:cs="Khmer OS Siemreap"/>
          <w:color w:val="202122"/>
          <w:sz w:val="24"/>
          <w:szCs w:val="24"/>
          <w:shd w:val="clear" w:color="auto" w:fill="FFFFFF"/>
          <w:cs/>
          <w:lang w:val="en-GB" w:bidi="km-KH"/>
        </w:rPr>
        <w:t>ក្រុមការងារ</w:t>
      </w:r>
      <w:r w:rsidR="006D7FD9"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val="en-GB" w:bidi="km-KH"/>
        </w:rPr>
        <w:t>អភិរក្សនេះ</w:t>
      </w:r>
      <w:r w:rsidR="00F93A4F"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val="en-GB" w:bidi="km-KH"/>
        </w:rPr>
        <w:t xml:space="preserve"> </w:t>
      </w:r>
      <w:r w:rsidR="00C43FC8" w:rsidRPr="00C43FC8">
        <w:rPr>
          <w:rFonts w:ascii="Khmer OS Siemreap" w:hAnsi="Khmer OS Siemreap" w:cs="Khmer OS Siemreap"/>
          <w:color w:val="202122"/>
          <w:sz w:val="24"/>
          <w:szCs w:val="24"/>
          <w:shd w:val="clear" w:color="auto" w:fill="FFFFFF"/>
          <w:cs/>
          <w:lang w:val="en-GB" w:bidi="km-KH"/>
        </w:rPr>
        <w:t>ដើម្បី</w:t>
      </w:r>
      <w:r w:rsidR="006D7FD9"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val="en-GB" w:bidi="km-KH"/>
        </w:rPr>
        <w:t>រៀបចំ</w:t>
      </w:r>
      <w:r w:rsidR="00C43FC8" w:rsidRPr="00C43FC8">
        <w:rPr>
          <w:rFonts w:ascii="Khmer OS Siemreap" w:hAnsi="Khmer OS Siemreap" w:cs="Khmer OS Siemreap"/>
          <w:color w:val="202122"/>
          <w:sz w:val="24"/>
          <w:szCs w:val="24"/>
          <w:shd w:val="clear" w:color="auto" w:fill="FFFFFF"/>
          <w:cs/>
          <w:lang w:val="en-GB" w:bidi="km-KH"/>
        </w:rPr>
        <w:t>និងអនុវត្តផែនការសកម្មភាពអភិរក្សសត្វត្រយងកម្ពុជាកុំ</w:t>
      </w:r>
      <w:r w:rsidR="00F93A4F">
        <w:rPr>
          <w:rFonts w:ascii="Khmer OS Siemreap" w:hAnsi="Khmer OS Siemreap" w:cs="Khmer OS Siemreap" w:hint="cs"/>
          <w:color w:val="202122"/>
          <w:sz w:val="24"/>
          <w:szCs w:val="24"/>
          <w:shd w:val="clear" w:color="auto" w:fill="FFFFFF"/>
          <w:cs/>
          <w:lang w:val="en-GB" w:bidi="km-KH"/>
        </w:rPr>
        <w:t>ឱ្យ</w:t>
      </w:r>
      <w:r w:rsidR="00C43FC8" w:rsidRPr="00C43FC8">
        <w:rPr>
          <w:rFonts w:ascii="Khmer OS Siemreap" w:hAnsi="Khmer OS Siemreap" w:cs="Khmer OS Siemreap"/>
          <w:color w:val="202122"/>
          <w:sz w:val="24"/>
          <w:szCs w:val="24"/>
          <w:shd w:val="clear" w:color="auto" w:fill="FFFFFF"/>
          <w:cs/>
          <w:lang w:val="en-GB" w:bidi="km-KH"/>
        </w:rPr>
        <w:t>ផុតពូជ</w:t>
      </w:r>
      <w:r w:rsidR="00F93A4F">
        <w:rPr>
          <w:rFonts w:ascii="Khmer OS Siemreap" w:hAnsi="Khmer OS Siemreap" w:cs="Khmer OS Siemreap" w:hint="cs"/>
          <w:b/>
          <w:bCs/>
          <w:color w:val="202122"/>
          <w:sz w:val="24"/>
          <w:szCs w:val="24"/>
          <w:shd w:val="clear" w:color="auto" w:fill="FFFFFF"/>
          <w:cs/>
          <w:lang w:val="en-GB" w:bidi="km-KH"/>
        </w:rPr>
        <w:t xml:space="preserve">»។ </w:t>
      </w:r>
    </w:p>
    <w:p w14:paraId="5F9D7FDE" w14:textId="77777777" w:rsidR="00F93A4F" w:rsidRDefault="00F93A4F" w:rsidP="00C86543">
      <w:pPr>
        <w:spacing w:after="0" w:line="240" w:lineRule="auto"/>
        <w:jc w:val="both"/>
        <w:rPr>
          <w:rFonts w:ascii="Khmer OS Siemreap" w:hAnsi="Khmer OS Siemreap" w:cs="Khmer OS Siemreap"/>
          <w:b/>
          <w:bCs/>
          <w:color w:val="202122"/>
          <w:sz w:val="24"/>
          <w:szCs w:val="24"/>
          <w:shd w:val="clear" w:color="auto" w:fill="FFFFFF"/>
          <w:lang w:bidi="km-KH"/>
        </w:rPr>
      </w:pPr>
    </w:p>
    <w:p w14:paraId="4B71AC0F" w14:textId="532CCBCD" w:rsidR="00F93A4F" w:rsidRPr="001F063E" w:rsidRDefault="00F93A4F" w:rsidP="00C86543">
      <w:pPr>
        <w:spacing w:after="0" w:line="240" w:lineRule="auto"/>
        <w:jc w:val="both"/>
        <w:rPr>
          <w:rFonts w:ascii="Khmer OS Siemreap" w:hAnsi="Khmer OS Siemreap" w:cs="Khmer OS Siemreap"/>
          <w:i/>
          <w:iCs/>
          <w:color w:val="202122"/>
          <w:sz w:val="24"/>
          <w:szCs w:val="24"/>
          <w:shd w:val="clear" w:color="auto" w:fill="FFFFFF"/>
          <w:lang w:bidi="km-KH"/>
        </w:rPr>
      </w:pPr>
      <w:r w:rsidRPr="001F063E">
        <w:rPr>
          <w:rFonts w:ascii="Khmer OS Siemreap" w:hAnsi="Khmer OS Siemreap" w:cs="Khmer OS Siemreap"/>
          <w:i/>
          <w:iCs/>
          <w:color w:val="202122"/>
          <w:sz w:val="24"/>
          <w:szCs w:val="24"/>
          <w:shd w:val="clear" w:color="auto" w:fill="FFFFFF"/>
          <w:cs/>
          <w:lang w:bidi="km-KH"/>
        </w:rPr>
        <w:t xml:space="preserve">សម្រាប់ព័ត៌មានបន្ថែម សូមទាក់ទង៖ </w:t>
      </w:r>
    </w:p>
    <w:p w14:paraId="7582A1DF" w14:textId="7CFAA00B" w:rsidR="00267FA6" w:rsidRPr="001F063E" w:rsidRDefault="00267FA6" w:rsidP="00C86543">
      <w:pPr>
        <w:spacing w:after="0" w:line="240" w:lineRule="auto"/>
        <w:jc w:val="both"/>
        <w:rPr>
          <w:rFonts w:ascii="Khmer OS Siemreap" w:hAnsi="Khmer OS Siemreap" w:cs="Khmer OS Siemreap"/>
          <w:b/>
          <w:bCs/>
          <w:color w:val="202122"/>
          <w:sz w:val="24"/>
          <w:szCs w:val="24"/>
          <w:shd w:val="clear" w:color="auto" w:fill="FFFFFF"/>
          <w:lang w:bidi="km-KH"/>
        </w:rPr>
      </w:pPr>
      <w:r w:rsidRPr="001F063E">
        <w:rPr>
          <w:rFonts w:ascii="Khmer OS Siemreap" w:hAnsi="Khmer OS Siemreap" w:cs="Khmer OS Siemreap"/>
          <w:b/>
          <w:bCs/>
          <w:color w:val="202122"/>
          <w:sz w:val="24"/>
          <w:szCs w:val="24"/>
          <w:shd w:val="clear" w:color="auto" w:fill="FFFFFF"/>
          <w:cs/>
          <w:lang w:bidi="km-KH"/>
        </w:rPr>
        <w:t>ឯកឧត្តម នេត្រ ភក្ត្រា</w:t>
      </w:r>
    </w:p>
    <w:p w14:paraId="50005BCB" w14:textId="78934D6A" w:rsidR="00267FA6" w:rsidRPr="00267FA6" w:rsidRDefault="00267FA6" w:rsidP="00C86543">
      <w:pPr>
        <w:spacing w:after="0" w:line="240" w:lineRule="auto"/>
        <w:jc w:val="both"/>
        <w:rPr>
          <w:rFonts w:ascii="Khmer OS Siemreap" w:hAnsi="Khmer OS Siemreap" w:cs="Khmer OS Siemreap"/>
          <w:color w:val="202122"/>
          <w:sz w:val="24"/>
          <w:szCs w:val="24"/>
          <w:shd w:val="clear" w:color="auto" w:fill="FFFFFF"/>
          <w:lang w:bidi="km-KH"/>
        </w:rPr>
      </w:pPr>
      <w:r w:rsidRPr="00267FA6">
        <w:rPr>
          <w:rFonts w:ascii="Khmer OS Siemreap" w:hAnsi="Khmer OS Siemreap" w:cs="Khmer OS Siemreap"/>
          <w:color w:val="202122"/>
          <w:sz w:val="24"/>
          <w:szCs w:val="24"/>
          <w:shd w:val="clear" w:color="auto" w:fill="FFFFFF"/>
          <w:cs/>
          <w:lang w:bidi="km-KH"/>
        </w:rPr>
        <w:t xml:space="preserve">រដ្ឋលេខាធិការ និងជាអ្នកនាំពាក្យនៃក្រសួងបរិស្ថាន </w:t>
      </w:r>
    </w:p>
    <w:p w14:paraId="074F5E2A" w14:textId="426EC18E" w:rsidR="00D0429F" w:rsidRPr="00267FA6" w:rsidRDefault="00267FA6" w:rsidP="00C86543">
      <w:pPr>
        <w:spacing w:after="0" w:line="240" w:lineRule="auto"/>
        <w:jc w:val="both"/>
        <w:rPr>
          <w:rFonts w:ascii="Khmer OS Siemreap" w:hAnsi="Khmer OS Siemreap" w:cs="Khmer OS Siemreap"/>
          <w:color w:val="202122"/>
          <w:sz w:val="24"/>
          <w:szCs w:val="24"/>
          <w:shd w:val="clear" w:color="auto" w:fill="FFFFFF"/>
          <w:lang w:val="en-GB" w:bidi="km-KH"/>
        </w:rPr>
      </w:pPr>
      <w:r w:rsidRPr="00267FA6">
        <w:rPr>
          <w:rFonts w:ascii="Khmer OS Siemreap" w:hAnsi="Khmer OS Siemreap" w:cs="Khmer OS Siemreap"/>
          <w:color w:val="202122"/>
          <w:sz w:val="24"/>
          <w:szCs w:val="24"/>
          <w:shd w:val="clear" w:color="auto" w:fill="FFFFFF"/>
          <w:cs/>
          <w:lang w:val="en-GB" w:bidi="km-KH"/>
        </w:rPr>
        <w:t>ទូរស័ព្ទ</w:t>
      </w:r>
      <w:r w:rsidR="00D0429F" w:rsidRPr="00267FA6">
        <w:rPr>
          <w:rFonts w:ascii="Khmer OS Siemreap" w:hAnsi="Khmer OS Siemreap" w:cs="Khmer OS Siemreap"/>
          <w:color w:val="202122"/>
          <w:sz w:val="24"/>
          <w:szCs w:val="24"/>
          <w:shd w:val="clear" w:color="auto" w:fill="FFFFFF"/>
          <w:lang w:val="en-GB" w:bidi="km-KH"/>
        </w:rPr>
        <w:t>: +855 12 483 283</w:t>
      </w:r>
    </w:p>
    <w:p w14:paraId="6A303A86" w14:textId="2D68C119" w:rsidR="001540AC" w:rsidRPr="00267FA6" w:rsidRDefault="00267FA6" w:rsidP="00C86543">
      <w:pPr>
        <w:spacing w:after="0" w:line="240" w:lineRule="auto"/>
        <w:jc w:val="both"/>
        <w:rPr>
          <w:rFonts w:ascii="Khmer OS Siemreap" w:hAnsi="Khmer OS Siemreap" w:cs="Khmer OS Siemreap"/>
          <w:color w:val="202122"/>
          <w:sz w:val="24"/>
          <w:szCs w:val="24"/>
          <w:shd w:val="clear" w:color="auto" w:fill="FFFFFF"/>
          <w:lang w:val="en-GB" w:bidi="km-KH"/>
        </w:rPr>
      </w:pPr>
      <w:r w:rsidRPr="00267FA6">
        <w:rPr>
          <w:rFonts w:ascii="Khmer OS Siemreap" w:hAnsi="Khmer OS Siemreap" w:cs="Khmer OS Siemreap"/>
          <w:color w:val="202122"/>
          <w:sz w:val="24"/>
          <w:szCs w:val="24"/>
          <w:shd w:val="clear" w:color="auto" w:fill="FFFFFF"/>
          <w:cs/>
          <w:lang w:val="en-GB" w:bidi="km-KH"/>
        </w:rPr>
        <w:t>អ៊ីមែល</w:t>
      </w:r>
      <w:r w:rsidR="001540AC" w:rsidRPr="00267FA6">
        <w:rPr>
          <w:rFonts w:ascii="Khmer OS Siemreap" w:hAnsi="Khmer OS Siemreap" w:cs="Khmer OS Siemreap"/>
          <w:color w:val="202122"/>
          <w:sz w:val="24"/>
          <w:szCs w:val="24"/>
          <w:shd w:val="clear" w:color="auto" w:fill="FFFFFF"/>
          <w:lang w:val="en-GB" w:bidi="km-KH"/>
        </w:rPr>
        <w:t>: pheaktra.neth@moe.gov.kh</w:t>
      </w:r>
    </w:p>
    <w:p w14:paraId="08983A10" w14:textId="5EA167B9" w:rsidR="001540AC" w:rsidRPr="004C1EFE" w:rsidRDefault="001540AC" w:rsidP="00C86543">
      <w:pPr>
        <w:spacing w:after="0" w:line="240" w:lineRule="auto"/>
        <w:jc w:val="both"/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  <w:lang w:val="en-GB" w:bidi="km-KH"/>
        </w:rPr>
      </w:pPr>
    </w:p>
    <w:p w14:paraId="53ECD50D" w14:textId="4A893F58" w:rsidR="00267FA6" w:rsidRPr="006D7FD9" w:rsidRDefault="00267FA6" w:rsidP="000A2AB6">
      <w:pPr>
        <w:spacing w:after="0"/>
        <w:jc w:val="both"/>
        <w:rPr>
          <w:rFonts w:ascii="Khmer OS Siemreap" w:hAnsi="Khmer OS Siemreap" w:cs="Khmer OS Siemreap"/>
          <w:b/>
          <w:bCs/>
          <w:sz w:val="24"/>
          <w:szCs w:val="24"/>
          <w:lang w:bidi="km-KH"/>
        </w:rPr>
      </w:pPr>
      <w:r w:rsidRPr="006D7FD9">
        <w:rPr>
          <w:rFonts w:ascii="Khmer OS Siemreap" w:hAnsi="Khmer OS Siemreap" w:cs="Khmer OS Siemreap"/>
          <w:b/>
          <w:bCs/>
          <w:sz w:val="24"/>
          <w:szCs w:val="24"/>
          <w:cs/>
          <w:lang w:bidi="km-KH"/>
        </w:rPr>
        <w:t xml:space="preserve">លោក ប៊ូ វរសក្ស </w:t>
      </w:r>
    </w:p>
    <w:p w14:paraId="4DFB5C95" w14:textId="460DC276" w:rsidR="00267FA6" w:rsidRPr="00267FA6" w:rsidRDefault="00267FA6" w:rsidP="000A2AB6">
      <w:pPr>
        <w:spacing w:after="0"/>
        <w:jc w:val="both"/>
        <w:rPr>
          <w:rFonts w:ascii="Khmer OS Siemreap" w:hAnsi="Khmer OS Siemreap" w:cs="Khmer OS Siemreap"/>
          <w:sz w:val="24"/>
          <w:szCs w:val="24"/>
          <w:lang w:bidi="km-KH"/>
        </w:rPr>
      </w:pPr>
      <w:r w:rsidRPr="00267FA6">
        <w:rPr>
          <w:rFonts w:ascii="Khmer OS Siemreap" w:hAnsi="Khmer OS Siemreap" w:cs="Khmer OS Siemreap"/>
          <w:sz w:val="24"/>
          <w:szCs w:val="24"/>
          <w:cs/>
          <w:lang w:bidi="km-KH"/>
        </w:rPr>
        <w:t xml:space="preserve">នាយកអង្គការធម្មជាតិនៅកម្ពុជា </w:t>
      </w:r>
      <w:r w:rsidR="006D7FD9">
        <w:rPr>
          <w:rFonts w:ascii="Khmer OS Siemreap" w:hAnsi="Khmer OS Siemreap" w:cs="Khmer OS Siemreap"/>
          <w:sz w:val="24"/>
          <w:szCs w:val="24"/>
          <w:lang w:bidi="km-KH"/>
        </w:rPr>
        <w:t>(BirdLife in Cambodia)</w:t>
      </w:r>
    </w:p>
    <w:p w14:paraId="2F7B585E" w14:textId="649B686E" w:rsidR="000A2AB6" w:rsidRPr="004C1EFE" w:rsidRDefault="00267FA6" w:rsidP="000A2AB6">
      <w:pPr>
        <w:spacing w:after="0"/>
        <w:jc w:val="both"/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  <w:lang w:val="en-GB" w:bidi="km-KH"/>
        </w:rPr>
      </w:pPr>
      <w:r w:rsidRPr="00267FA6">
        <w:rPr>
          <w:rFonts w:ascii="Khmer OS Siemreap" w:hAnsi="Khmer OS Siemreap" w:cs="Khmer OS Siemreap"/>
          <w:color w:val="202122"/>
          <w:sz w:val="24"/>
          <w:szCs w:val="24"/>
          <w:shd w:val="clear" w:color="auto" w:fill="FFFFFF"/>
          <w:cs/>
          <w:lang w:val="en-GB" w:bidi="km-KH"/>
        </w:rPr>
        <w:t>ទូរស័ព្ទ</w:t>
      </w:r>
      <w:r w:rsidRPr="00267FA6">
        <w:rPr>
          <w:rFonts w:ascii="Khmer OS Siemreap" w:hAnsi="Khmer OS Siemreap" w:cs="Khmer OS Siemreap"/>
          <w:color w:val="202122"/>
          <w:sz w:val="24"/>
          <w:szCs w:val="24"/>
          <w:shd w:val="clear" w:color="auto" w:fill="FFFFFF"/>
          <w:lang w:val="en-GB" w:bidi="km-KH"/>
        </w:rPr>
        <w:t>:</w:t>
      </w:r>
      <w:r w:rsidR="000A2AB6" w:rsidRPr="004C1EFE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  <w:lang w:val="en-GB" w:bidi="km-KH"/>
        </w:rPr>
        <w:t>: +855 12 222 073</w:t>
      </w:r>
    </w:p>
    <w:p w14:paraId="29F9ECC9" w14:textId="68B28A72" w:rsidR="000A2AB6" w:rsidRPr="004C1EFE" w:rsidRDefault="00267FA6" w:rsidP="000A2AB6">
      <w:pPr>
        <w:jc w:val="both"/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  <w:lang w:val="en-GB" w:bidi="km-KH"/>
        </w:rPr>
      </w:pPr>
      <w:r w:rsidRPr="00267FA6">
        <w:rPr>
          <w:rFonts w:ascii="Khmer OS Siemreap" w:hAnsi="Khmer OS Siemreap" w:cs="Khmer OS Siemreap"/>
          <w:color w:val="202122"/>
          <w:sz w:val="24"/>
          <w:szCs w:val="24"/>
          <w:shd w:val="clear" w:color="auto" w:fill="FFFFFF"/>
          <w:cs/>
          <w:lang w:val="en-GB" w:bidi="km-KH"/>
        </w:rPr>
        <w:t>អ៊ីមែល</w:t>
      </w:r>
      <w:r w:rsidR="000A2AB6" w:rsidRPr="004C1EFE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  <w:lang w:val="en-GB" w:bidi="km-KH"/>
        </w:rPr>
        <w:t xml:space="preserve">: </w:t>
      </w:r>
      <w:r w:rsidR="000A2AB6" w:rsidRPr="000A2AB6">
        <w:rPr>
          <w:rFonts w:ascii="Times New Roman" w:hAnsi="Times New Roman" w:cs="Times New Roman"/>
          <w:sz w:val="24"/>
          <w:szCs w:val="24"/>
        </w:rPr>
        <w:t>vorsak.bou@naturelifecambodia.org</w:t>
      </w:r>
    </w:p>
    <w:sectPr w:rsidR="000A2AB6" w:rsidRPr="004C1EFE" w:rsidSect="00F02750">
      <w:pgSz w:w="12240" w:h="15840"/>
      <w:pgMar w:top="720" w:right="1296" w:bottom="720" w:left="129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aunPenh">
    <w:panose1 w:val="02000500000000020004"/>
    <w:charset w:val="00"/>
    <w:family w:val="auto"/>
    <w:pitch w:val="variable"/>
    <w:sig w:usb0="A0000007" w:usb1="00000000" w:usb2="00010000" w:usb3="00000000" w:csb0="00000111" w:csb1="00000000"/>
  </w:font>
  <w:font w:name="Khmer OS Siemreap">
    <w:panose1 w:val="02000500000000020004"/>
    <w:charset w:val="00"/>
    <w:family w:val="auto"/>
    <w:pitch w:val="variable"/>
    <w:sig w:usb0="A00000EF" w:usb1="5000204A" w:usb2="00010000" w:usb3="00000000" w:csb0="00000111" w:csb1="00000000"/>
  </w:font>
  <w:font w:name="Kh Muol">
    <w:panose1 w:val="02000500000000020004"/>
    <w:charset w:val="00"/>
    <w:family w:val="auto"/>
    <w:pitch w:val="variable"/>
    <w:sig w:usb0="A00000EF" w:usb1="5000204A" w:usb2="00010000" w:usb3="00000000" w:csb0="0000011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321FC2"/>
    <w:multiLevelType w:val="hybridMultilevel"/>
    <w:tmpl w:val="FE9E7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348220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wNDezMDM2MTEwNTRR0lEKTi0uzszPAykwrgUAiOIgVCwAAAA="/>
  </w:docVars>
  <w:rsids>
    <w:rsidRoot w:val="00A64892"/>
    <w:rsid w:val="0004788A"/>
    <w:rsid w:val="0006342B"/>
    <w:rsid w:val="00083680"/>
    <w:rsid w:val="000A2AB6"/>
    <w:rsid w:val="000B1CBB"/>
    <w:rsid w:val="000B207B"/>
    <w:rsid w:val="000D5221"/>
    <w:rsid w:val="000E7B2F"/>
    <w:rsid w:val="000F464A"/>
    <w:rsid w:val="00105BD1"/>
    <w:rsid w:val="00112FFB"/>
    <w:rsid w:val="001540AC"/>
    <w:rsid w:val="0017752E"/>
    <w:rsid w:val="00180BE3"/>
    <w:rsid w:val="001C3359"/>
    <w:rsid w:val="001F063E"/>
    <w:rsid w:val="001F53FC"/>
    <w:rsid w:val="0022165C"/>
    <w:rsid w:val="00267FA6"/>
    <w:rsid w:val="00292014"/>
    <w:rsid w:val="002A6C2C"/>
    <w:rsid w:val="002B175C"/>
    <w:rsid w:val="00320617"/>
    <w:rsid w:val="00327313"/>
    <w:rsid w:val="0035795D"/>
    <w:rsid w:val="003923E3"/>
    <w:rsid w:val="003A3AA4"/>
    <w:rsid w:val="003A76A6"/>
    <w:rsid w:val="004142C3"/>
    <w:rsid w:val="004144B9"/>
    <w:rsid w:val="00430B6F"/>
    <w:rsid w:val="00476A99"/>
    <w:rsid w:val="00492EF4"/>
    <w:rsid w:val="004A1912"/>
    <w:rsid w:val="004B0481"/>
    <w:rsid w:val="004C18B7"/>
    <w:rsid w:val="004C1EFE"/>
    <w:rsid w:val="005825FE"/>
    <w:rsid w:val="005A4A99"/>
    <w:rsid w:val="005C26C8"/>
    <w:rsid w:val="005C4F12"/>
    <w:rsid w:val="005D298B"/>
    <w:rsid w:val="005E02B2"/>
    <w:rsid w:val="005E7F85"/>
    <w:rsid w:val="005F608D"/>
    <w:rsid w:val="006102DF"/>
    <w:rsid w:val="00641546"/>
    <w:rsid w:val="0069614D"/>
    <w:rsid w:val="006D4FF5"/>
    <w:rsid w:val="006D5489"/>
    <w:rsid w:val="006D7FD9"/>
    <w:rsid w:val="006E35AA"/>
    <w:rsid w:val="007045C1"/>
    <w:rsid w:val="00711370"/>
    <w:rsid w:val="00734664"/>
    <w:rsid w:val="007A4666"/>
    <w:rsid w:val="007C348E"/>
    <w:rsid w:val="007C36A5"/>
    <w:rsid w:val="00855FC2"/>
    <w:rsid w:val="0087629D"/>
    <w:rsid w:val="00882335"/>
    <w:rsid w:val="008C458B"/>
    <w:rsid w:val="008D36C8"/>
    <w:rsid w:val="00906D11"/>
    <w:rsid w:val="00910091"/>
    <w:rsid w:val="00912074"/>
    <w:rsid w:val="00923BFA"/>
    <w:rsid w:val="00924DD4"/>
    <w:rsid w:val="0094796A"/>
    <w:rsid w:val="00977528"/>
    <w:rsid w:val="009C7CA5"/>
    <w:rsid w:val="00A04F04"/>
    <w:rsid w:val="00A2653E"/>
    <w:rsid w:val="00A32582"/>
    <w:rsid w:val="00A64892"/>
    <w:rsid w:val="00A905A1"/>
    <w:rsid w:val="00A9083A"/>
    <w:rsid w:val="00AE1B86"/>
    <w:rsid w:val="00B171A8"/>
    <w:rsid w:val="00B2036C"/>
    <w:rsid w:val="00B22C5E"/>
    <w:rsid w:val="00B62A71"/>
    <w:rsid w:val="00B71245"/>
    <w:rsid w:val="00B76AB5"/>
    <w:rsid w:val="00BE107B"/>
    <w:rsid w:val="00BE7317"/>
    <w:rsid w:val="00C43FC8"/>
    <w:rsid w:val="00C440CB"/>
    <w:rsid w:val="00C86543"/>
    <w:rsid w:val="00C97860"/>
    <w:rsid w:val="00CB4439"/>
    <w:rsid w:val="00CE1732"/>
    <w:rsid w:val="00D0270A"/>
    <w:rsid w:val="00D0429F"/>
    <w:rsid w:val="00D27274"/>
    <w:rsid w:val="00D4117A"/>
    <w:rsid w:val="00D43AB6"/>
    <w:rsid w:val="00D449AA"/>
    <w:rsid w:val="00D64C8B"/>
    <w:rsid w:val="00D9596E"/>
    <w:rsid w:val="00D95D7F"/>
    <w:rsid w:val="00DE01B7"/>
    <w:rsid w:val="00DE4563"/>
    <w:rsid w:val="00DE77BB"/>
    <w:rsid w:val="00E17A77"/>
    <w:rsid w:val="00E37494"/>
    <w:rsid w:val="00EA49C4"/>
    <w:rsid w:val="00EA4BA0"/>
    <w:rsid w:val="00EC1981"/>
    <w:rsid w:val="00EC7986"/>
    <w:rsid w:val="00ED2CF7"/>
    <w:rsid w:val="00F02750"/>
    <w:rsid w:val="00F153F7"/>
    <w:rsid w:val="00F33522"/>
    <w:rsid w:val="00F92B13"/>
    <w:rsid w:val="00F93A4F"/>
    <w:rsid w:val="00FB7934"/>
    <w:rsid w:val="00FD5588"/>
    <w:rsid w:val="00FF4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5EC81B"/>
  <w15:chartTrackingRefBased/>
  <w15:docId w15:val="{8591C9AD-844E-47CA-B46B-133AC884AB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4666"/>
    <w:pPr>
      <w:ind w:left="720"/>
      <w:contextualSpacing/>
    </w:pPr>
  </w:style>
  <w:style w:type="character" w:customStyle="1" w:styleId="rynqvb">
    <w:name w:val="rynqvb"/>
    <w:basedOn w:val="DefaultParagraphFont"/>
    <w:rsid w:val="00855FC2"/>
  </w:style>
  <w:style w:type="paragraph" w:styleId="Revision">
    <w:name w:val="Revision"/>
    <w:hidden/>
    <w:uiPriority w:val="99"/>
    <w:semiHidden/>
    <w:rsid w:val="00D0429F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CB44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B443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B443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44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443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540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0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145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11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emf"/><Relationship Id="rId18" Type="http://schemas.openxmlformats.org/officeDocument/2006/relationships/image" Target="media/image14.jpe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emf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11" Type="http://schemas.openxmlformats.org/officeDocument/2006/relationships/image" Target="media/image7.jpg"/><Relationship Id="rId5" Type="http://schemas.openxmlformats.org/officeDocument/2006/relationships/image" Target="media/image1.emf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889</Words>
  <Characters>5070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y Naiky</dc:creator>
  <cp:keywords/>
  <dc:description/>
  <cp:lastModifiedBy>Ny Naiky</cp:lastModifiedBy>
  <cp:revision>4</cp:revision>
  <dcterms:created xsi:type="dcterms:W3CDTF">2023-01-11T02:33:00Z</dcterms:created>
  <dcterms:modified xsi:type="dcterms:W3CDTF">2023-01-11T0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b6bb4422b624ff21db94705bd4203a02dfe92973edc6f34ab7422e3bc561411</vt:lpwstr>
  </property>
</Properties>
</file>